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37DBD" w14:textId="77777777" w:rsidR="00F1480E" w:rsidRPr="00CA2922" w:rsidRDefault="26D9F1C9" w:rsidP="00FD557D">
      <w:pPr>
        <w:pStyle w:val="SIHeading2"/>
      </w:pPr>
      <w:r>
        <w:t>Modific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7B8CBD8D" w14:textId="77777777" w:rsidTr="26D9F1C9">
        <w:trPr>
          <w:tblHeader/>
        </w:trPr>
        <w:tc>
          <w:tcPr>
            <w:tcW w:w="2689" w:type="dxa"/>
          </w:tcPr>
          <w:p w14:paraId="669B859D" w14:textId="77777777" w:rsidR="00F1480E" w:rsidRPr="00A326C2" w:rsidRDefault="26D9F1C9" w:rsidP="00DE33B9">
            <w:pPr>
              <w:pStyle w:val="SIText-Bold"/>
            </w:pPr>
            <w:r>
              <w:t>Release</w:t>
            </w:r>
          </w:p>
        </w:tc>
        <w:tc>
          <w:tcPr>
            <w:tcW w:w="6939" w:type="dxa"/>
          </w:tcPr>
          <w:p w14:paraId="7761BC96" w14:textId="77777777" w:rsidR="00F1480E" w:rsidRPr="00A326C2" w:rsidRDefault="26D9F1C9" w:rsidP="00DE33B9">
            <w:pPr>
              <w:pStyle w:val="SIText-Bold"/>
            </w:pPr>
            <w:r>
              <w:t>Comments</w:t>
            </w:r>
          </w:p>
        </w:tc>
      </w:tr>
      <w:tr w:rsidR="00F1480E" w14:paraId="33C93E1A" w14:textId="77777777" w:rsidTr="26D9F1C9">
        <w:tc>
          <w:tcPr>
            <w:tcW w:w="2689" w:type="dxa"/>
          </w:tcPr>
          <w:p w14:paraId="6150BC30" w14:textId="77777777" w:rsidR="00F1480E" w:rsidRPr="00CC451E" w:rsidRDefault="26D9F1C9" w:rsidP="00CC451E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715061EA" w14:textId="04CC7CDB" w:rsidR="00F1480E" w:rsidRPr="00CC451E" w:rsidRDefault="26D9F1C9" w:rsidP="00CC451E">
            <w:pPr>
              <w:pStyle w:val="SIText"/>
            </w:pPr>
            <w:r>
              <w:t xml:space="preserve">This version released with </w:t>
            </w:r>
            <w:r w:rsidR="000D56CD">
              <w:t xml:space="preserve">the </w:t>
            </w:r>
            <w:r w:rsidR="009E1063" w:rsidRPr="009E1063">
              <w:t>FBP Food, Beverage and Pharmaceuticals Training Package version 1.0</w:t>
            </w:r>
          </w:p>
        </w:tc>
      </w:tr>
    </w:tbl>
    <w:p w14:paraId="4A603B18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6D00273" w14:textId="77777777" w:rsidTr="26D9F1C9">
        <w:trPr>
          <w:tblHeader/>
        </w:trPr>
        <w:tc>
          <w:tcPr>
            <w:tcW w:w="1396" w:type="pct"/>
            <w:shd w:val="clear" w:color="auto" w:fill="auto"/>
          </w:tcPr>
          <w:p w14:paraId="68C7E4C7" w14:textId="3BC4EDB8" w:rsidR="00F1480E" w:rsidRPr="00923720" w:rsidRDefault="00F0144F" w:rsidP="00923720">
            <w:pPr>
              <w:pStyle w:val="SIUNITCODE"/>
            </w:pPr>
            <w:r w:rsidRPr="00F0144F">
              <w:t>FBPRBK2004</w:t>
            </w:r>
          </w:p>
        </w:tc>
        <w:tc>
          <w:tcPr>
            <w:tcW w:w="3604" w:type="pct"/>
            <w:shd w:val="clear" w:color="auto" w:fill="auto"/>
          </w:tcPr>
          <w:p w14:paraId="57A0970F" w14:textId="77777777" w:rsidR="00F1480E" w:rsidRPr="00923720" w:rsidRDefault="26D9F1C9" w:rsidP="00923720">
            <w:pPr>
              <w:pStyle w:val="SIUnittitle"/>
            </w:pPr>
            <w:r>
              <w:t xml:space="preserve">Assist </w:t>
            </w:r>
            <w:r w:rsidR="00D64D24">
              <w:t xml:space="preserve">basic </w:t>
            </w:r>
            <w:r>
              <w:t>bread production</w:t>
            </w:r>
          </w:p>
        </w:tc>
      </w:tr>
      <w:tr w:rsidR="00F1480E" w:rsidRPr="00963A46" w14:paraId="4D473E7E" w14:textId="77777777" w:rsidTr="26D9F1C9">
        <w:tc>
          <w:tcPr>
            <w:tcW w:w="1396" w:type="pct"/>
            <w:shd w:val="clear" w:color="auto" w:fill="auto"/>
          </w:tcPr>
          <w:p w14:paraId="34FAD41D" w14:textId="77777777" w:rsidR="00F1480E" w:rsidRPr="00FD557D" w:rsidRDefault="26D9F1C9" w:rsidP="00FD557D">
            <w:pPr>
              <w:pStyle w:val="SIHeading2"/>
            </w:pPr>
            <w:r>
              <w:t>Application</w:t>
            </w:r>
          </w:p>
          <w:p w14:paraId="15A82A50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F6C075E" w14:textId="77777777" w:rsidR="00F1480E" w:rsidRPr="00CE625F" w:rsidRDefault="26D9F1C9" w:rsidP="26D9F1C9">
            <w:pPr>
              <w:pStyle w:val="SIText"/>
              <w:rPr>
                <w:color w:val="000000" w:themeColor="text1"/>
              </w:rPr>
            </w:pPr>
            <w:r w:rsidRPr="26D9F1C9">
              <w:rPr>
                <w:color w:val="000000" w:themeColor="text1"/>
              </w:rPr>
              <w:t xml:space="preserve">This unit of competency describes the skills and knowledge required to assist </w:t>
            </w:r>
            <w:r w:rsidR="00C84EA4">
              <w:rPr>
                <w:color w:val="000000" w:themeColor="text1"/>
              </w:rPr>
              <w:t>in the</w:t>
            </w:r>
            <w:r w:rsidRPr="26D9F1C9">
              <w:rPr>
                <w:color w:val="000000" w:themeColor="text1"/>
              </w:rPr>
              <w:t xml:space="preserve"> production of </w:t>
            </w:r>
            <w:r w:rsidR="00D64D24">
              <w:rPr>
                <w:color w:val="000000" w:themeColor="text1"/>
              </w:rPr>
              <w:t xml:space="preserve">basic </w:t>
            </w:r>
            <w:r w:rsidRPr="26D9F1C9">
              <w:rPr>
                <w:color w:val="000000" w:themeColor="text1"/>
              </w:rPr>
              <w:t xml:space="preserve">bread products in a </w:t>
            </w:r>
            <w:r w:rsidR="000D6B19">
              <w:rPr>
                <w:color w:val="000000" w:themeColor="text1"/>
              </w:rPr>
              <w:t>food preparation</w:t>
            </w:r>
            <w:r w:rsidRPr="26D9F1C9">
              <w:rPr>
                <w:color w:val="000000" w:themeColor="text1"/>
              </w:rPr>
              <w:t xml:space="preserve"> environment.</w:t>
            </w:r>
          </w:p>
          <w:p w14:paraId="1E6385DB" w14:textId="77777777" w:rsidR="00916CD7" w:rsidRDefault="00916CD7" w:rsidP="00923720">
            <w:pPr>
              <w:pStyle w:val="SIText"/>
              <w:rPr>
                <w:color w:val="000000" w:themeColor="text1"/>
              </w:rPr>
            </w:pPr>
          </w:p>
          <w:p w14:paraId="6B12DAD4" w14:textId="77777777" w:rsidR="00D4743A" w:rsidRDefault="00D4743A" w:rsidP="00D4743A">
            <w:pPr>
              <w:pStyle w:val="SI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unit applies to individuals who undertake routine work, including identifying and solving predictable problems under supervision. </w:t>
            </w:r>
          </w:p>
          <w:p w14:paraId="4D61E0AA" w14:textId="77777777" w:rsidR="00D4743A" w:rsidRDefault="00D4743A" w:rsidP="00D4743A">
            <w:pPr>
              <w:pStyle w:val="SIText"/>
              <w:rPr>
                <w:color w:val="000000" w:themeColor="text1"/>
              </w:rPr>
            </w:pPr>
          </w:p>
          <w:p w14:paraId="50B1D2DF" w14:textId="77777777" w:rsidR="00F1480E" w:rsidRPr="0073365C" w:rsidRDefault="001D3E6A" w:rsidP="0073365C">
            <w:pPr>
              <w:pStyle w:val="SIText"/>
            </w:pPr>
            <w:r w:rsidRPr="0073365C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3C24885E" w14:textId="77777777" w:rsidR="0073365C" w:rsidRPr="0073365C" w:rsidRDefault="0073365C" w:rsidP="0073365C">
            <w:pPr>
              <w:pStyle w:val="SIText"/>
            </w:pPr>
          </w:p>
          <w:p w14:paraId="3EF4B818" w14:textId="225D7200" w:rsidR="0073365C" w:rsidRPr="00CE625F" w:rsidRDefault="0073365C" w:rsidP="0073365C">
            <w:pPr>
              <w:pStyle w:val="SIText"/>
              <w:rPr>
                <w:color w:val="000000" w:themeColor="text1"/>
              </w:rPr>
            </w:pPr>
            <w:r w:rsidRPr="0073365C">
              <w:t>No occupational licensing, legislative or certification requirements apply to this unit at the time of publication.</w:t>
            </w:r>
          </w:p>
        </w:tc>
      </w:tr>
      <w:tr w:rsidR="00F1480E" w:rsidRPr="00963A46" w14:paraId="1FAFF7C0" w14:textId="77777777" w:rsidTr="26D9F1C9">
        <w:tc>
          <w:tcPr>
            <w:tcW w:w="1396" w:type="pct"/>
            <w:shd w:val="clear" w:color="auto" w:fill="auto"/>
          </w:tcPr>
          <w:p w14:paraId="41355671" w14:textId="77777777" w:rsidR="00F1480E" w:rsidRPr="00923720" w:rsidRDefault="26D9F1C9" w:rsidP="00FD557D">
            <w:pPr>
              <w:pStyle w:val="SIHeading2"/>
            </w:pPr>
            <w:r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64211C1" w14:textId="77777777" w:rsidR="00F1480E" w:rsidRPr="008908DE" w:rsidRDefault="26D9F1C9" w:rsidP="008908DE">
            <w:pPr>
              <w:pStyle w:val="SIText"/>
            </w:pPr>
            <w:r>
              <w:t>Nil</w:t>
            </w:r>
          </w:p>
        </w:tc>
      </w:tr>
      <w:tr w:rsidR="00F1480E" w:rsidRPr="00963A46" w14:paraId="6C9BA757" w14:textId="77777777" w:rsidTr="26D9F1C9">
        <w:tc>
          <w:tcPr>
            <w:tcW w:w="1396" w:type="pct"/>
            <w:shd w:val="clear" w:color="auto" w:fill="auto"/>
          </w:tcPr>
          <w:p w14:paraId="3CC04409" w14:textId="77777777" w:rsidR="00F1480E" w:rsidRPr="00923720" w:rsidRDefault="26D9F1C9" w:rsidP="00FD557D">
            <w:pPr>
              <w:pStyle w:val="SIHeading2"/>
            </w:pPr>
            <w:r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6FEEB75" w14:textId="36937B41" w:rsidR="00F1480E" w:rsidRPr="008908DE" w:rsidRDefault="26D9F1C9" w:rsidP="008908DE">
            <w:pPr>
              <w:pStyle w:val="SIText"/>
            </w:pPr>
            <w:r>
              <w:t>Retail baking (RB</w:t>
            </w:r>
            <w:r w:rsidR="00F0144F">
              <w:t>K</w:t>
            </w:r>
            <w:r>
              <w:t>)</w:t>
            </w:r>
          </w:p>
        </w:tc>
      </w:tr>
    </w:tbl>
    <w:p w14:paraId="2A6FAB85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F8A0C63" w14:textId="77777777" w:rsidTr="26D9F1C9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913CAFC" w14:textId="77777777" w:rsidR="00F1480E" w:rsidRPr="00923720" w:rsidRDefault="26D9F1C9" w:rsidP="00FD557D">
            <w:pPr>
              <w:pStyle w:val="SIHeading2"/>
            </w:pPr>
            <w:r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75EEBD5" w14:textId="77777777" w:rsidR="00F1480E" w:rsidRPr="00923720" w:rsidRDefault="26D9F1C9" w:rsidP="00FD557D">
            <w:pPr>
              <w:pStyle w:val="SIHeading2"/>
            </w:pPr>
            <w:r>
              <w:t>Performance Criteria</w:t>
            </w:r>
          </w:p>
        </w:tc>
      </w:tr>
      <w:tr w:rsidR="00F1480E" w:rsidRPr="00963A46" w14:paraId="2188104B" w14:textId="77777777" w:rsidTr="26D9F1C9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E0A3324" w14:textId="77777777" w:rsidR="00F1480E" w:rsidRPr="008908DE" w:rsidRDefault="26D9F1C9" w:rsidP="26D9F1C9">
            <w:pPr>
              <w:pStyle w:val="SIText"/>
              <w:rPr>
                <w:rStyle w:val="SIText-Italic"/>
              </w:rPr>
            </w:pPr>
            <w:r w:rsidRPr="26D9F1C9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858CB9D" w14:textId="77777777" w:rsidR="00F1480E" w:rsidRPr="008908DE" w:rsidRDefault="26D9F1C9" w:rsidP="26D9F1C9">
            <w:pPr>
              <w:pStyle w:val="SIText"/>
              <w:rPr>
                <w:rStyle w:val="SIText-Italic"/>
              </w:rPr>
            </w:pPr>
            <w:r w:rsidRPr="26D9F1C9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F1480E" w:rsidRPr="00963A46" w14:paraId="5FA18251" w14:textId="77777777" w:rsidTr="26D9F1C9">
        <w:trPr>
          <w:cantSplit/>
        </w:trPr>
        <w:tc>
          <w:tcPr>
            <w:tcW w:w="1396" w:type="pct"/>
            <w:shd w:val="clear" w:color="auto" w:fill="auto"/>
          </w:tcPr>
          <w:p w14:paraId="7BE5C0F1" w14:textId="77777777" w:rsidR="00F1480E" w:rsidRPr="008908DE" w:rsidRDefault="26D9F1C9" w:rsidP="008908DE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3827EA7E" w14:textId="77777777" w:rsidR="00490551" w:rsidRDefault="26D9F1C9" w:rsidP="00490551">
            <w:pPr>
              <w:pStyle w:val="SIText"/>
            </w:pPr>
            <w:r>
              <w:t xml:space="preserve">1.1 Confirm </w:t>
            </w:r>
            <w:r w:rsidR="00336890">
              <w:t xml:space="preserve">work </w:t>
            </w:r>
            <w:r>
              <w:t xml:space="preserve">requirements for bread production with supervisor  </w:t>
            </w:r>
          </w:p>
          <w:p w14:paraId="6E5BB0DF" w14:textId="77777777" w:rsidR="00490551" w:rsidRDefault="26D9F1C9" w:rsidP="00490551">
            <w:pPr>
              <w:pStyle w:val="SIText"/>
            </w:pPr>
            <w:r>
              <w:t>1.2 Identify and report work health and safety hazards to supervisor</w:t>
            </w:r>
          </w:p>
          <w:p w14:paraId="4E9D57B1" w14:textId="4E52570D" w:rsidR="00B9647A" w:rsidRDefault="26D9F1C9" w:rsidP="00B9647A">
            <w:pPr>
              <w:pStyle w:val="SIText"/>
            </w:pPr>
            <w:r>
              <w:t>1.3 Select and wear personal protective equipment</w:t>
            </w:r>
            <w:r w:rsidR="003C73B0">
              <w:t xml:space="preserve"> according to safety requirements</w:t>
            </w:r>
            <w:r>
              <w:t xml:space="preserve"> </w:t>
            </w:r>
          </w:p>
          <w:p w14:paraId="053A04BC" w14:textId="77777777" w:rsidR="00490551" w:rsidRDefault="26D9F1C9" w:rsidP="00490551">
            <w:pPr>
              <w:pStyle w:val="SIText"/>
            </w:pPr>
            <w:r>
              <w:t xml:space="preserve">1.4 Check work area and personal hygiene meet food </w:t>
            </w:r>
            <w:r w:rsidR="00A6654D">
              <w:t>safe conditions</w:t>
            </w:r>
          </w:p>
          <w:p w14:paraId="1DD45533" w14:textId="77777777" w:rsidR="00CE44A4" w:rsidRDefault="26D9F1C9" w:rsidP="00002C30">
            <w:pPr>
              <w:pStyle w:val="SIText"/>
            </w:pPr>
            <w:r>
              <w:t>1.5 Select equipment and check readiness for use</w:t>
            </w:r>
          </w:p>
          <w:p w14:paraId="75D54224" w14:textId="77777777" w:rsidR="00490551" w:rsidRDefault="26D9F1C9" w:rsidP="00002C30">
            <w:pPr>
              <w:pStyle w:val="SIText"/>
            </w:pPr>
            <w:r>
              <w:t>1.6 Select ingredients and check quality and quantity</w:t>
            </w:r>
          </w:p>
          <w:p w14:paraId="11575D43" w14:textId="77777777" w:rsidR="003B0C2B" w:rsidRPr="008908DE" w:rsidRDefault="003B0C2B" w:rsidP="00002C30">
            <w:pPr>
              <w:pStyle w:val="SIText"/>
            </w:pPr>
            <w:r>
              <w:t xml:space="preserve">1.7 Prepare trays </w:t>
            </w:r>
            <w:r w:rsidR="00DB7E86">
              <w:t xml:space="preserve">and pans </w:t>
            </w:r>
            <w:r>
              <w:t>for use</w:t>
            </w:r>
          </w:p>
        </w:tc>
      </w:tr>
      <w:tr w:rsidR="00F1480E" w:rsidRPr="00963A46" w14:paraId="57DEB459" w14:textId="77777777" w:rsidTr="26D9F1C9">
        <w:trPr>
          <w:cantSplit/>
        </w:trPr>
        <w:tc>
          <w:tcPr>
            <w:tcW w:w="1396" w:type="pct"/>
            <w:shd w:val="clear" w:color="auto" w:fill="auto"/>
          </w:tcPr>
          <w:p w14:paraId="5211595B" w14:textId="77777777" w:rsidR="00F1480E" w:rsidRPr="008908DE" w:rsidRDefault="26D9F1C9" w:rsidP="00B426BE">
            <w:pPr>
              <w:pStyle w:val="SIText"/>
            </w:pPr>
            <w:r>
              <w:t>2. Prepare bread dough</w:t>
            </w:r>
          </w:p>
        </w:tc>
        <w:tc>
          <w:tcPr>
            <w:tcW w:w="3604" w:type="pct"/>
            <w:shd w:val="clear" w:color="auto" w:fill="auto"/>
          </w:tcPr>
          <w:p w14:paraId="7E9DE287" w14:textId="7C8C7057" w:rsidR="00A9223F" w:rsidRDefault="26D9F1C9" w:rsidP="005625CC">
            <w:pPr>
              <w:pStyle w:val="SIText"/>
            </w:pPr>
            <w:r>
              <w:t xml:space="preserve">2.1 </w:t>
            </w:r>
            <w:r w:rsidR="00D73F13">
              <w:t>Measure ingredient quantities</w:t>
            </w:r>
            <w:r>
              <w:t xml:space="preserve"> </w:t>
            </w:r>
            <w:r w:rsidR="007A776C">
              <w:t xml:space="preserve">to </w:t>
            </w:r>
            <w:r w:rsidR="00D73F13">
              <w:t xml:space="preserve">meet </w:t>
            </w:r>
            <w:r w:rsidR="007A776C">
              <w:t>recipe specification</w:t>
            </w:r>
            <w:r w:rsidR="00351605">
              <w:t>s</w:t>
            </w:r>
          </w:p>
          <w:p w14:paraId="0A085985" w14:textId="117C423D" w:rsidR="000D6D77" w:rsidRDefault="00A9223F" w:rsidP="005625CC">
            <w:pPr>
              <w:pStyle w:val="SIText"/>
            </w:pPr>
            <w:r>
              <w:t>2.2 L</w:t>
            </w:r>
            <w:r w:rsidR="007A776C">
              <w:t xml:space="preserve">oad </w:t>
            </w:r>
            <w:r w:rsidR="000E72BB">
              <w:t>ingredients in</w:t>
            </w:r>
            <w:r w:rsidR="004E48F5">
              <w:t>to</w:t>
            </w:r>
            <w:r w:rsidR="000E72BB">
              <w:t xml:space="preserve"> </w:t>
            </w:r>
            <w:r w:rsidR="007A776C">
              <w:t xml:space="preserve">mixer in required </w:t>
            </w:r>
            <w:r>
              <w:t xml:space="preserve">ingredient </w:t>
            </w:r>
            <w:r w:rsidR="007A776C">
              <w:t>placement</w:t>
            </w:r>
          </w:p>
          <w:p w14:paraId="7D5EFC2F" w14:textId="77777777" w:rsidR="00490551" w:rsidRDefault="26D9F1C9" w:rsidP="00490551">
            <w:pPr>
              <w:pStyle w:val="SIText"/>
            </w:pPr>
            <w:r>
              <w:t>2</w:t>
            </w:r>
            <w:r w:rsidR="005625CC">
              <w:t>.</w:t>
            </w:r>
            <w:r w:rsidR="00A9223F">
              <w:t>3</w:t>
            </w:r>
            <w:r>
              <w:t xml:space="preserve"> </w:t>
            </w:r>
            <w:r w:rsidR="005625CC">
              <w:t>O</w:t>
            </w:r>
            <w:r>
              <w:t xml:space="preserve">perate </w:t>
            </w:r>
            <w:r w:rsidR="005625CC">
              <w:t xml:space="preserve">and monitor </w:t>
            </w:r>
            <w:r>
              <w:t xml:space="preserve">mixer to mix dough </w:t>
            </w:r>
          </w:p>
          <w:p w14:paraId="3FFD921B" w14:textId="77777777" w:rsidR="00490551" w:rsidRDefault="26D9F1C9" w:rsidP="00490551">
            <w:pPr>
              <w:pStyle w:val="SIText"/>
            </w:pPr>
            <w:r>
              <w:t>2.</w:t>
            </w:r>
            <w:r w:rsidR="00A9223F">
              <w:t>4</w:t>
            </w:r>
            <w:r>
              <w:t xml:space="preserve"> </w:t>
            </w:r>
            <w:r w:rsidR="0028055F">
              <w:t>Divide, scale</w:t>
            </w:r>
            <w:r w:rsidR="008830A7">
              <w:t>,</w:t>
            </w:r>
            <w:r w:rsidR="009F2F2A">
              <w:t xml:space="preserve"> </w:t>
            </w:r>
            <w:r w:rsidR="0028055F">
              <w:t xml:space="preserve">mould </w:t>
            </w:r>
            <w:r w:rsidR="008830A7">
              <w:t xml:space="preserve">and rest </w:t>
            </w:r>
            <w:r w:rsidR="0028055F">
              <w:t xml:space="preserve">dough to meet required dough size and shape </w:t>
            </w:r>
          </w:p>
          <w:p w14:paraId="7DDAF989" w14:textId="77777777" w:rsidR="0050413C" w:rsidRDefault="26D9F1C9" w:rsidP="00490551">
            <w:pPr>
              <w:pStyle w:val="SIText"/>
            </w:pPr>
            <w:r>
              <w:t>2.</w:t>
            </w:r>
            <w:r w:rsidR="00A9223F">
              <w:t>5</w:t>
            </w:r>
            <w:r>
              <w:t xml:space="preserve"> </w:t>
            </w:r>
            <w:r w:rsidR="008830A7">
              <w:t xml:space="preserve">Final mould </w:t>
            </w:r>
            <w:r w:rsidR="00E67B78">
              <w:t>dough</w:t>
            </w:r>
            <w:r w:rsidR="003B0C2B">
              <w:t xml:space="preserve"> and load onto trays</w:t>
            </w:r>
            <w:r w:rsidR="00DB7E86">
              <w:t xml:space="preserve"> </w:t>
            </w:r>
            <w:r w:rsidR="00EA4691">
              <w:t>and</w:t>
            </w:r>
            <w:r w:rsidR="00DB7E86">
              <w:t xml:space="preserve"> pans</w:t>
            </w:r>
          </w:p>
          <w:p w14:paraId="54A3F3E8" w14:textId="77777777" w:rsidR="00E67B78" w:rsidRDefault="00E67B78" w:rsidP="00490551">
            <w:pPr>
              <w:pStyle w:val="SIText"/>
            </w:pPr>
            <w:r>
              <w:t>2.</w:t>
            </w:r>
            <w:r w:rsidR="00A9223F">
              <w:t>6</w:t>
            </w:r>
            <w:r>
              <w:t xml:space="preserve"> </w:t>
            </w:r>
            <w:r w:rsidR="00243E04">
              <w:t>P</w:t>
            </w:r>
            <w:r>
              <w:t xml:space="preserve">rove dough </w:t>
            </w:r>
            <w:r w:rsidR="00E511C8">
              <w:t xml:space="preserve">ready </w:t>
            </w:r>
            <w:r>
              <w:t>for baking</w:t>
            </w:r>
          </w:p>
          <w:p w14:paraId="30D0DDEE" w14:textId="32BEAB59" w:rsidR="00F1480E" w:rsidRPr="008908DE" w:rsidRDefault="26D9F1C9" w:rsidP="00E67B78">
            <w:pPr>
              <w:pStyle w:val="SIText"/>
            </w:pPr>
            <w:r>
              <w:t>2.</w:t>
            </w:r>
            <w:r w:rsidR="00A9223F">
              <w:t>7</w:t>
            </w:r>
            <w:r w:rsidR="00E67B78">
              <w:t xml:space="preserve"> </w:t>
            </w:r>
            <w:r w:rsidR="0028055F">
              <w:t>Check dough to i</w:t>
            </w:r>
            <w:r>
              <w:t xml:space="preserve">dentify </w:t>
            </w:r>
            <w:r w:rsidR="0028055F">
              <w:t>routine dough faults</w:t>
            </w:r>
            <w:r w:rsidR="00351605">
              <w:t>,</w:t>
            </w:r>
            <w:r w:rsidR="0028055F">
              <w:t xml:space="preserve"> and report</w:t>
            </w:r>
            <w:r>
              <w:t xml:space="preserve"> to supervisor</w:t>
            </w:r>
          </w:p>
        </w:tc>
      </w:tr>
      <w:tr w:rsidR="00F1480E" w:rsidRPr="00963A46" w14:paraId="3050EF2D" w14:textId="77777777" w:rsidTr="26D9F1C9">
        <w:trPr>
          <w:cantSplit/>
        </w:trPr>
        <w:tc>
          <w:tcPr>
            <w:tcW w:w="1396" w:type="pct"/>
            <w:shd w:val="clear" w:color="auto" w:fill="auto"/>
          </w:tcPr>
          <w:p w14:paraId="15B99FB7" w14:textId="77777777" w:rsidR="00F1480E" w:rsidRPr="008908DE" w:rsidRDefault="26D9F1C9" w:rsidP="00B426BE">
            <w:pPr>
              <w:pStyle w:val="SIText"/>
            </w:pPr>
            <w:r>
              <w:t>3. Bake dough</w:t>
            </w:r>
          </w:p>
        </w:tc>
        <w:tc>
          <w:tcPr>
            <w:tcW w:w="3604" w:type="pct"/>
            <w:shd w:val="clear" w:color="auto" w:fill="auto"/>
          </w:tcPr>
          <w:p w14:paraId="0D30D9BE" w14:textId="77777777" w:rsidR="00490551" w:rsidRDefault="26D9F1C9" w:rsidP="00490551">
            <w:pPr>
              <w:pStyle w:val="SIText"/>
            </w:pPr>
            <w:r>
              <w:t>3.1 Confirm dough readiness and baking settings with supervisor</w:t>
            </w:r>
          </w:p>
          <w:p w14:paraId="261E1296" w14:textId="77777777" w:rsidR="0028055F" w:rsidRDefault="26D9F1C9" w:rsidP="00490551">
            <w:pPr>
              <w:pStyle w:val="SIText"/>
            </w:pPr>
            <w:r>
              <w:t xml:space="preserve">3.2 </w:t>
            </w:r>
            <w:r w:rsidR="0028055F">
              <w:t>Set and w</w:t>
            </w:r>
            <w:r w:rsidR="00AA38E1">
              <w:t>arm oven</w:t>
            </w:r>
            <w:r w:rsidR="0028055F">
              <w:t xml:space="preserve"> to prepare for baking</w:t>
            </w:r>
          </w:p>
          <w:p w14:paraId="6ABBBFAF" w14:textId="77777777" w:rsidR="00C9580E" w:rsidRDefault="0028055F" w:rsidP="00490551">
            <w:pPr>
              <w:pStyle w:val="SIText"/>
            </w:pPr>
            <w:r>
              <w:t>3.3 L</w:t>
            </w:r>
            <w:r w:rsidR="26D9F1C9">
              <w:t xml:space="preserve">oad </w:t>
            </w:r>
            <w:r w:rsidR="00AA38E1">
              <w:t>oven and m</w:t>
            </w:r>
            <w:r w:rsidR="00E511C8">
              <w:t xml:space="preserve">onitor </w:t>
            </w:r>
            <w:r w:rsidR="00A6654D">
              <w:t xml:space="preserve">baking </w:t>
            </w:r>
            <w:r w:rsidR="00AA38E1">
              <w:t>to achieve even</w:t>
            </w:r>
            <w:r w:rsidR="00A6654D">
              <w:t xml:space="preserve"> bake</w:t>
            </w:r>
            <w:r w:rsidR="00AA38E1">
              <w:t xml:space="preserve"> </w:t>
            </w:r>
          </w:p>
          <w:p w14:paraId="3FB58972" w14:textId="77777777" w:rsidR="00CE44A4" w:rsidRDefault="00C9580E" w:rsidP="00490551">
            <w:pPr>
              <w:pStyle w:val="SIText"/>
            </w:pPr>
            <w:r>
              <w:t xml:space="preserve">3.4 Unload and cool baked products </w:t>
            </w:r>
            <w:r w:rsidR="00AC0B25">
              <w:t>to meet product type</w:t>
            </w:r>
          </w:p>
          <w:p w14:paraId="3266B155" w14:textId="57C044FB" w:rsidR="00490551" w:rsidRDefault="26D9F1C9" w:rsidP="00490551">
            <w:pPr>
              <w:pStyle w:val="SIText"/>
            </w:pPr>
            <w:r>
              <w:t>3.</w:t>
            </w:r>
            <w:r w:rsidR="003F581E">
              <w:t>5</w:t>
            </w:r>
            <w:r>
              <w:t xml:space="preserve"> </w:t>
            </w:r>
            <w:r w:rsidR="00C9580E">
              <w:t>C</w:t>
            </w:r>
            <w:r w:rsidR="00AA38E1">
              <w:t xml:space="preserve">heck </w:t>
            </w:r>
            <w:r w:rsidR="00C9580E">
              <w:t>baked</w:t>
            </w:r>
            <w:r w:rsidR="0028055F">
              <w:t xml:space="preserve"> products to identify routine </w:t>
            </w:r>
            <w:r w:rsidR="00C9580E">
              <w:t>basic bread</w:t>
            </w:r>
            <w:r w:rsidR="0028055F">
              <w:t xml:space="preserve"> product faults</w:t>
            </w:r>
            <w:r w:rsidR="00351605">
              <w:t>,</w:t>
            </w:r>
            <w:r w:rsidR="0028055F">
              <w:t xml:space="preserve"> and report to </w:t>
            </w:r>
            <w:r>
              <w:t>supervisor</w:t>
            </w:r>
          </w:p>
          <w:p w14:paraId="28ADD855" w14:textId="77777777" w:rsidR="00F1480E" w:rsidRPr="008908DE" w:rsidRDefault="26D9F1C9" w:rsidP="0017732C">
            <w:pPr>
              <w:pStyle w:val="SIText"/>
            </w:pPr>
            <w:r>
              <w:t>3.</w:t>
            </w:r>
            <w:r w:rsidR="003F581E">
              <w:t>6</w:t>
            </w:r>
            <w:r>
              <w:t xml:space="preserve"> Transf</w:t>
            </w:r>
            <w:r w:rsidR="003B0C2B">
              <w:t xml:space="preserve">er </w:t>
            </w:r>
            <w:r w:rsidR="0028055F">
              <w:t xml:space="preserve">basic bread </w:t>
            </w:r>
            <w:r w:rsidR="003B0C2B">
              <w:t xml:space="preserve">products for presentation </w:t>
            </w:r>
            <w:r w:rsidR="0028055F">
              <w:t>and</w:t>
            </w:r>
            <w:r w:rsidR="003B0C2B">
              <w:t xml:space="preserve"> storage</w:t>
            </w:r>
            <w:r w:rsidR="0028055F">
              <w:t xml:space="preserve"> in food safe conditions</w:t>
            </w:r>
          </w:p>
        </w:tc>
      </w:tr>
      <w:tr w:rsidR="00490551" w:rsidRPr="00963A46" w14:paraId="3BEB2C92" w14:textId="77777777" w:rsidTr="26D9F1C9">
        <w:trPr>
          <w:cantSplit/>
        </w:trPr>
        <w:tc>
          <w:tcPr>
            <w:tcW w:w="1396" w:type="pct"/>
            <w:shd w:val="clear" w:color="auto" w:fill="auto"/>
          </w:tcPr>
          <w:p w14:paraId="2BF450F7" w14:textId="77777777" w:rsidR="00490551" w:rsidRPr="008908DE" w:rsidRDefault="26D9F1C9" w:rsidP="008E260C">
            <w:pPr>
              <w:pStyle w:val="SIText"/>
            </w:pPr>
            <w:r>
              <w:t>4. Complete work</w:t>
            </w:r>
          </w:p>
        </w:tc>
        <w:tc>
          <w:tcPr>
            <w:tcW w:w="3604" w:type="pct"/>
            <w:shd w:val="clear" w:color="auto" w:fill="auto"/>
          </w:tcPr>
          <w:p w14:paraId="56D2CF5F" w14:textId="77777777" w:rsidR="00490551" w:rsidRDefault="26D9F1C9" w:rsidP="00490551">
            <w:pPr>
              <w:pStyle w:val="SIText"/>
            </w:pPr>
            <w:r>
              <w:t xml:space="preserve">4.1 Clean equipment and work area </w:t>
            </w:r>
            <w:r w:rsidR="00AA38E1">
              <w:t xml:space="preserve">to meet </w:t>
            </w:r>
            <w:r w:rsidR="004A7F48">
              <w:t>food safe conditions</w:t>
            </w:r>
          </w:p>
          <w:p w14:paraId="706A5FD4" w14:textId="77777777" w:rsidR="00490551" w:rsidRPr="008908DE" w:rsidRDefault="26D9F1C9" w:rsidP="0050413C">
            <w:pPr>
              <w:pStyle w:val="SIText"/>
            </w:pPr>
            <w:r>
              <w:t xml:space="preserve">4.2 Dispose of waste </w:t>
            </w:r>
            <w:r w:rsidR="00AA38E1">
              <w:t>according to workplace requirements</w:t>
            </w:r>
          </w:p>
        </w:tc>
      </w:tr>
    </w:tbl>
    <w:p w14:paraId="4819ADE3" w14:textId="77777777" w:rsidR="00F1480E" w:rsidRPr="00FE792C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13AFDAA" w14:textId="77777777" w:rsidTr="1E7EF35E">
        <w:trPr>
          <w:tblHeader/>
        </w:trPr>
        <w:tc>
          <w:tcPr>
            <w:tcW w:w="5000" w:type="pct"/>
            <w:gridSpan w:val="2"/>
          </w:tcPr>
          <w:p w14:paraId="1C30B6EF" w14:textId="77777777" w:rsidR="00F1480E" w:rsidRPr="00041E59" w:rsidRDefault="26D9F1C9" w:rsidP="00FD557D">
            <w:pPr>
              <w:pStyle w:val="SIHeading2"/>
            </w:pPr>
            <w:r>
              <w:lastRenderedPageBreak/>
              <w:t>Foundation Skills</w:t>
            </w:r>
          </w:p>
          <w:p w14:paraId="13E69DA8" w14:textId="77777777" w:rsidR="00F1480E" w:rsidRPr="00F0144F" w:rsidRDefault="26D9F1C9" w:rsidP="26D9F1C9">
            <w:pPr>
              <w:rPr>
                <w:rStyle w:val="SIText-Italic"/>
                <w:rFonts w:eastAsiaTheme="majorEastAsia"/>
              </w:rPr>
            </w:pPr>
            <w:r w:rsidRPr="00F0144F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817A1AF" w14:textId="77777777" w:rsidTr="1E7EF35E">
        <w:trPr>
          <w:tblHeader/>
        </w:trPr>
        <w:tc>
          <w:tcPr>
            <w:tcW w:w="1396" w:type="pct"/>
          </w:tcPr>
          <w:p w14:paraId="1F222F1D" w14:textId="77777777" w:rsidR="00F1480E" w:rsidRPr="00A9223F" w:rsidDel="00423CB2" w:rsidRDefault="26D9F1C9" w:rsidP="00FD557D">
            <w:pPr>
              <w:pStyle w:val="SIText-Bold"/>
            </w:pPr>
            <w:r w:rsidRPr="00A9223F">
              <w:t>Skill</w:t>
            </w:r>
          </w:p>
        </w:tc>
        <w:tc>
          <w:tcPr>
            <w:tcW w:w="3604" w:type="pct"/>
          </w:tcPr>
          <w:p w14:paraId="7D762287" w14:textId="77777777" w:rsidR="00F1480E" w:rsidRPr="00A9223F" w:rsidDel="00423CB2" w:rsidRDefault="26D9F1C9" w:rsidP="00FD557D">
            <w:pPr>
              <w:pStyle w:val="SIText-Bold"/>
            </w:pPr>
            <w:r w:rsidRPr="00A9223F">
              <w:t>Description</w:t>
            </w:r>
          </w:p>
        </w:tc>
      </w:tr>
      <w:tr w:rsidR="00490551" w:rsidRPr="00336FCA" w:rsidDel="00423CB2" w14:paraId="63EBC961" w14:textId="77777777" w:rsidTr="1E7EF35E">
        <w:tc>
          <w:tcPr>
            <w:tcW w:w="1396" w:type="pct"/>
          </w:tcPr>
          <w:p w14:paraId="7DA28E29" w14:textId="77777777" w:rsidR="00490551" w:rsidRPr="00336890" w:rsidRDefault="26D9F1C9" w:rsidP="00490551">
            <w:pPr>
              <w:pStyle w:val="SIText"/>
              <w:rPr>
                <w:rFonts w:cs="Arial"/>
              </w:rPr>
            </w:pPr>
            <w:r w:rsidRPr="00336890">
              <w:rPr>
                <w:rFonts w:eastAsia="Calibri" w:cs="Arial"/>
              </w:rPr>
              <w:t>Reading</w:t>
            </w:r>
          </w:p>
        </w:tc>
        <w:tc>
          <w:tcPr>
            <w:tcW w:w="3604" w:type="pct"/>
          </w:tcPr>
          <w:p w14:paraId="6034C80F" w14:textId="49F6ABA7" w:rsidR="00490551" w:rsidRPr="00336890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 xml:space="preserve">Interprets </w:t>
            </w:r>
            <w:r w:rsidR="00A9223F">
              <w:rPr>
                <w:rFonts w:eastAsia="Calibri" w:cs="Arial"/>
              </w:rPr>
              <w:t>key information from recipe specifications, ingredient</w:t>
            </w:r>
            <w:r w:rsidR="00F9081F">
              <w:rPr>
                <w:rFonts w:eastAsia="Calibri" w:cs="Arial"/>
              </w:rPr>
              <w:t xml:space="preserve"> labels and end-</w:t>
            </w:r>
            <w:r w:rsidR="00A9223F">
              <w:rPr>
                <w:rFonts w:eastAsia="Calibri" w:cs="Arial"/>
              </w:rPr>
              <w:t>product specifications</w:t>
            </w:r>
          </w:p>
        </w:tc>
      </w:tr>
      <w:tr w:rsidR="00490551" w:rsidRPr="00336FCA" w:rsidDel="00423CB2" w14:paraId="4B181927" w14:textId="77777777" w:rsidTr="1E7EF35E">
        <w:tc>
          <w:tcPr>
            <w:tcW w:w="1396" w:type="pct"/>
          </w:tcPr>
          <w:p w14:paraId="67997796" w14:textId="77777777" w:rsidR="00490551" w:rsidRPr="00336890" w:rsidRDefault="26D9F1C9" w:rsidP="00490551">
            <w:pPr>
              <w:pStyle w:val="SIText"/>
              <w:rPr>
                <w:rFonts w:cs="Arial"/>
              </w:rPr>
            </w:pPr>
            <w:r w:rsidRPr="00336890">
              <w:rPr>
                <w:rFonts w:eastAsia="Calibri" w:cs="Arial"/>
              </w:rPr>
              <w:t>Numeracy</w:t>
            </w:r>
          </w:p>
        </w:tc>
        <w:tc>
          <w:tcPr>
            <w:tcW w:w="3604" w:type="pct"/>
          </w:tcPr>
          <w:p w14:paraId="058D9E2C" w14:textId="5C3322B5" w:rsidR="00092E8E" w:rsidRDefault="00A9223F" w:rsidP="00092E8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Identifies and </w:t>
            </w:r>
            <w:r w:rsidR="00D30E5C">
              <w:rPr>
                <w:rFonts w:eastAsia="Calibri" w:cs="Arial"/>
              </w:rPr>
              <w:t>interprets numerical information</w:t>
            </w:r>
            <w:r w:rsidR="00F9081F">
              <w:rPr>
                <w:rFonts w:eastAsia="Calibri" w:cs="Arial"/>
              </w:rPr>
              <w:t>,</w:t>
            </w:r>
            <w:r w:rsidR="00092E8E">
              <w:rPr>
                <w:rFonts w:eastAsia="Calibri" w:cs="Arial"/>
              </w:rPr>
              <w:t xml:space="preserve"> including </w:t>
            </w:r>
            <w:r>
              <w:rPr>
                <w:rFonts w:eastAsia="Calibri" w:cs="Arial"/>
              </w:rPr>
              <w:t>ingredient quantities in recipe specifications</w:t>
            </w:r>
            <w:r w:rsidR="00092E8E">
              <w:rPr>
                <w:rFonts w:eastAsia="Calibri" w:cs="Arial"/>
              </w:rPr>
              <w:t>,</w:t>
            </w:r>
            <w:r w:rsidR="00D30E5C">
              <w:rPr>
                <w:rFonts w:eastAsia="Calibri" w:cs="Arial"/>
              </w:rPr>
              <w:t xml:space="preserve"> dates on product</w:t>
            </w:r>
            <w:r>
              <w:rPr>
                <w:rFonts w:eastAsia="Calibri" w:cs="Arial"/>
              </w:rPr>
              <w:t xml:space="preserve"> labels</w:t>
            </w:r>
            <w:r w:rsidR="00092E8E">
              <w:rPr>
                <w:rFonts w:eastAsia="Calibri" w:cs="Arial"/>
              </w:rPr>
              <w:t>, mixing times and speeds</w:t>
            </w:r>
            <w:r w:rsidR="007A2FF6">
              <w:rPr>
                <w:rFonts w:eastAsia="Calibri" w:cs="Arial"/>
              </w:rPr>
              <w:t>,</w:t>
            </w:r>
            <w:r w:rsidR="00092E8E">
              <w:rPr>
                <w:rFonts w:eastAsia="Calibri" w:cs="Arial"/>
              </w:rPr>
              <w:t xml:space="preserve"> baking temperatures and times</w:t>
            </w:r>
            <w:r w:rsidR="00F9081F">
              <w:rPr>
                <w:rFonts w:eastAsia="Calibri" w:cs="Arial"/>
              </w:rPr>
              <w:t>,</w:t>
            </w:r>
            <w:r w:rsidR="007A2FF6">
              <w:rPr>
                <w:rFonts w:eastAsia="Calibri" w:cs="Arial"/>
              </w:rPr>
              <w:t xml:space="preserve"> and finished product dimensions</w:t>
            </w:r>
          </w:p>
          <w:p w14:paraId="24F9A7F2" w14:textId="7D54FCB2" w:rsidR="00A9223F" w:rsidRDefault="00134A66" w:rsidP="1E7EF35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Estimates approximate quantities</w:t>
            </w:r>
            <w:r w:rsidR="008D5565">
              <w:rPr>
                <w:rFonts w:eastAsia="Calibri" w:cs="Arial"/>
              </w:rPr>
              <w:t>,</w:t>
            </w:r>
            <w:r w:rsidR="1E7EF35E" w:rsidRPr="1E7EF35E">
              <w:rPr>
                <w:rFonts w:eastAsia="Calibri" w:cs="Arial"/>
              </w:rPr>
              <w:t xml:space="preserve"> and </w:t>
            </w:r>
            <w:r>
              <w:rPr>
                <w:rFonts w:eastAsia="Calibri" w:cs="Arial"/>
              </w:rPr>
              <w:t xml:space="preserve">uses </w:t>
            </w:r>
            <w:r w:rsidR="1E7EF35E" w:rsidRPr="1E7EF35E">
              <w:rPr>
                <w:rFonts w:eastAsia="Calibri" w:cs="Arial"/>
              </w:rPr>
              <w:t>equipment to measure weights, volumes and dimensions</w:t>
            </w:r>
          </w:p>
          <w:p w14:paraId="18ACBDF7" w14:textId="77777777" w:rsidR="00A9223F" w:rsidRDefault="00A9223F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Divides dough into equal portions by </w:t>
            </w:r>
            <w:r w:rsidR="007D413E">
              <w:rPr>
                <w:rFonts w:eastAsia="Calibri" w:cs="Arial"/>
              </w:rPr>
              <w:t xml:space="preserve">estimated </w:t>
            </w:r>
            <w:r>
              <w:rPr>
                <w:rFonts w:eastAsia="Calibri" w:cs="Arial"/>
              </w:rPr>
              <w:t>weight</w:t>
            </w:r>
          </w:p>
          <w:p w14:paraId="36007869" w14:textId="6A0CBDD2" w:rsidR="00466DAD" w:rsidRPr="00092E8E" w:rsidRDefault="00092E8E" w:rsidP="00092E8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Uses understanding of </w:t>
            </w:r>
            <w:r w:rsidR="00F9081F">
              <w:rPr>
                <w:rFonts w:eastAsia="Calibri" w:cs="Arial"/>
              </w:rPr>
              <w:t>three-</w:t>
            </w:r>
            <w:r w:rsidR="007D413E">
              <w:rPr>
                <w:rFonts w:eastAsia="Calibri" w:cs="Arial"/>
              </w:rPr>
              <w:t>dimensional s</w:t>
            </w:r>
            <w:r>
              <w:rPr>
                <w:rFonts w:eastAsia="Calibri" w:cs="Arial"/>
              </w:rPr>
              <w:t xml:space="preserve">hapes to mould </w:t>
            </w:r>
            <w:r w:rsidR="00D30E5C">
              <w:rPr>
                <w:rFonts w:eastAsia="Calibri" w:cs="Arial"/>
              </w:rPr>
              <w:t xml:space="preserve">and check </w:t>
            </w:r>
            <w:r>
              <w:rPr>
                <w:rFonts w:eastAsia="Calibri" w:cs="Arial"/>
              </w:rPr>
              <w:t>b</w:t>
            </w:r>
            <w:r w:rsidR="00D30E5C">
              <w:rPr>
                <w:rFonts w:eastAsia="Calibri" w:cs="Arial"/>
              </w:rPr>
              <w:t>asic bread product shapes</w:t>
            </w:r>
          </w:p>
        </w:tc>
      </w:tr>
      <w:tr w:rsidR="00490551" w:rsidRPr="00336FCA" w:rsidDel="00423CB2" w14:paraId="5367E93A" w14:textId="77777777" w:rsidTr="1E7EF35E">
        <w:tc>
          <w:tcPr>
            <w:tcW w:w="1396" w:type="pct"/>
          </w:tcPr>
          <w:p w14:paraId="7689D22B" w14:textId="77777777" w:rsidR="00490551" w:rsidRPr="00336890" w:rsidRDefault="26D9F1C9" w:rsidP="00490551">
            <w:pPr>
              <w:pStyle w:val="SIText"/>
              <w:rPr>
                <w:rFonts w:cs="Arial"/>
              </w:rPr>
            </w:pPr>
            <w:r w:rsidRPr="00336890">
              <w:rPr>
                <w:rFonts w:eastAsia="Calibri" w:cs="Arial"/>
              </w:rPr>
              <w:t>Oral communication</w:t>
            </w:r>
          </w:p>
        </w:tc>
        <w:tc>
          <w:tcPr>
            <w:tcW w:w="3604" w:type="pct"/>
          </w:tcPr>
          <w:p w14:paraId="2050B622" w14:textId="77777777" w:rsidR="006616FB" w:rsidRPr="00092E8E" w:rsidRDefault="00092E8E" w:rsidP="00092E8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Uses listening and questioning techniques to commu</w:t>
            </w:r>
            <w:r w:rsidR="001E713A">
              <w:rPr>
                <w:rFonts w:eastAsia="Calibri" w:cs="Arial"/>
              </w:rPr>
              <w:t xml:space="preserve">nicate and </w:t>
            </w:r>
            <w:r>
              <w:rPr>
                <w:rFonts w:eastAsia="Calibri" w:cs="Arial"/>
              </w:rPr>
              <w:t>obtain specific information and confirm understanding</w:t>
            </w:r>
          </w:p>
        </w:tc>
      </w:tr>
      <w:tr w:rsidR="00490551" w:rsidRPr="0028055F" w:rsidDel="00423CB2" w14:paraId="353BEB1F" w14:textId="77777777" w:rsidTr="1E7EF35E">
        <w:tc>
          <w:tcPr>
            <w:tcW w:w="1396" w:type="pct"/>
          </w:tcPr>
          <w:p w14:paraId="546B3CB9" w14:textId="77777777" w:rsidR="00490551" w:rsidRPr="0028055F" w:rsidRDefault="26D9F1C9" w:rsidP="26D9F1C9">
            <w:pPr>
              <w:pStyle w:val="SIText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Navigate the world of work</w:t>
            </w:r>
          </w:p>
        </w:tc>
        <w:tc>
          <w:tcPr>
            <w:tcW w:w="3604" w:type="pct"/>
          </w:tcPr>
          <w:p w14:paraId="31055934" w14:textId="77777777" w:rsidR="00490551" w:rsidRPr="0028055F" w:rsidRDefault="0028055F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Follows explicit procedures immediately relevant to own role</w:t>
            </w:r>
          </w:p>
        </w:tc>
      </w:tr>
      <w:tr w:rsidR="0028055F" w:rsidRPr="0028055F" w:rsidDel="00423CB2" w14:paraId="51731CB6" w14:textId="77777777" w:rsidTr="1E7EF35E">
        <w:tc>
          <w:tcPr>
            <w:tcW w:w="1396" w:type="pct"/>
          </w:tcPr>
          <w:p w14:paraId="56B7C5D3" w14:textId="77777777" w:rsidR="0028055F" w:rsidRPr="0028055F" w:rsidRDefault="0028055F" w:rsidP="26D9F1C9">
            <w:pPr>
              <w:pStyle w:val="SIText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Interact with others</w:t>
            </w:r>
          </w:p>
        </w:tc>
        <w:tc>
          <w:tcPr>
            <w:tcW w:w="3604" w:type="pct"/>
          </w:tcPr>
          <w:p w14:paraId="632D0704" w14:textId="04A6580C" w:rsidR="0028055F" w:rsidRPr="0028055F" w:rsidRDefault="0028055F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Follows clearly defined instructions</w:t>
            </w:r>
            <w:r w:rsidR="00351605">
              <w:rPr>
                <w:rFonts w:eastAsia="Calibri" w:cs="Arial"/>
              </w:rPr>
              <w:t>,</w:t>
            </w:r>
            <w:r w:rsidRPr="0028055F">
              <w:rPr>
                <w:rFonts w:eastAsia="Calibri" w:cs="Arial"/>
              </w:rPr>
              <w:t xml:space="preserve"> seeking assistance when necessary</w:t>
            </w:r>
          </w:p>
        </w:tc>
      </w:tr>
      <w:tr w:rsidR="00490551" w:rsidRPr="00336FCA" w:rsidDel="00423CB2" w14:paraId="5D7BA6BD" w14:textId="77777777" w:rsidTr="1E7EF35E">
        <w:tc>
          <w:tcPr>
            <w:tcW w:w="1396" w:type="pct"/>
          </w:tcPr>
          <w:p w14:paraId="48216069" w14:textId="77777777" w:rsidR="00490551" w:rsidRPr="0028055F" w:rsidRDefault="26D9F1C9" w:rsidP="26D9F1C9">
            <w:pPr>
              <w:pStyle w:val="SIText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Get the work done</w:t>
            </w:r>
          </w:p>
        </w:tc>
        <w:tc>
          <w:tcPr>
            <w:tcW w:w="3604" w:type="pct"/>
          </w:tcPr>
          <w:p w14:paraId="437C845F" w14:textId="77777777" w:rsidR="00490551" w:rsidRDefault="0028055F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With assistance, sequences and implements the steps involved in assisting basic bread production</w:t>
            </w:r>
          </w:p>
          <w:p w14:paraId="1AEEFD64" w14:textId="77777777" w:rsidR="00E106E4" w:rsidRPr="0028055F" w:rsidRDefault="00E106E4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Uses digital technologies to set process parameters</w:t>
            </w:r>
          </w:p>
        </w:tc>
      </w:tr>
    </w:tbl>
    <w:p w14:paraId="6BB89073" w14:textId="77777777" w:rsidR="00916CD7" w:rsidRDefault="00916CD7" w:rsidP="00F1480E">
      <w:pPr>
        <w:pStyle w:val="SIText"/>
        <w:keepNext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8346D6A" w14:textId="77777777" w:rsidTr="26D9F1C9">
        <w:trPr>
          <w:tblHeader/>
        </w:trPr>
        <w:tc>
          <w:tcPr>
            <w:tcW w:w="5000" w:type="pct"/>
            <w:gridSpan w:val="4"/>
          </w:tcPr>
          <w:p w14:paraId="228A8C48" w14:textId="77777777" w:rsidR="00F1480E" w:rsidRPr="00923720" w:rsidRDefault="00916CD7" w:rsidP="00FD557D">
            <w:pPr>
              <w:pStyle w:val="SIHeading2"/>
            </w:pPr>
            <w:r>
              <w:br w:type="page"/>
            </w:r>
            <w:r w:rsidR="26D9F1C9">
              <w:t>Unit Mapping Information</w:t>
            </w:r>
          </w:p>
        </w:tc>
      </w:tr>
      <w:tr w:rsidR="00F1480E" w14:paraId="0F36E749" w14:textId="77777777" w:rsidTr="26D9F1C9">
        <w:trPr>
          <w:tblHeader/>
        </w:trPr>
        <w:tc>
          <w:tcPr>
            <w:tcW w:w="1028" w:type="pct"/>
          </w:tcPr>
          <w:p w14:paraId="4E564B61" w14:textId="77777777" w:rsidR="00F1480E" w:rsidRPr="00923720" w:rsidRDefault="26D9F1C9" w:rsidP="00923720">
            <w:pPr>
              <w:pStyle w:val="SIText-Bold"/>
            </w:pPr>
            <w:r>
              <w:t>Code and title current version</w:t>
            </w:r>
          </w:p>
        </w:tc>
        <w:tc>
          <w:tcPr>
            <w:tcW w:w="1105" w:type="pct"/>
          </w:tcPr>
          <w:p w14:paraId="5F96BA34" w14:textId="77777777" w:rsidR="00F1480E" w:rsidRPr="00923720" w:rsidRDefault="26D9F1C9" w:rsidP="00923720">
            <w:pPr>
              <w:pStyle w:val="SIText-Bold"/>
            </w:pPr>
            <w:r>
              <w:t>Code and title previous version</w:t>
            </w:r>
          </w:p>
        </w:tc>
        <w:tc>
          <w:tcPr>
            <w:tcW w:w="1251" w:type="pct"/>
          </w:tcPr>
          <w:p w14:paraId="3472414C" w14:textId="77777777" w:rsidR="00F1480E" w:rsidRPr="00923720" w:rsidRDefault="26D9F1C9" w:rsidP="00923720">
            <w:pPr>
              <w:pStyle w:val="SIText-Bold"/>
            </w:pPr>
            <w:r>
              <w:t>Comments</w:t>
            </w:r>
          </w:p>
        </w:tc>
        <w:tc>
          <w:tcPr>
            <w:tcW w:w="1616" w:type="pct"/>
          </w:tcPr>
          <w:p w14:paraId="1E3FC35F" w14:textId="77777777" w:rsidR="00F1480E" w:rsidRPr="00923720" w:rsidRDefault="26D9F1C9" w:rsidP="00923720">
            <w:pPr>
              <w:pStyle w:val="SIText-Bold"/>
            </w:pPr>
            <w:r>
              <w:t>Equivalence status</w:t>
            </w:r>
          </w:p>
        </w:tc>
      </w:tr>
      <w:tr w:rsidR="00041E59" w14:paraId="5F3A8986" w14:textId="77777777" w:rsidTr="26D9F1C9">
        <w:tc>
          <w:tcPr>
            <w:tcW w:w="1028" w:type="pct"/>
          </w:tcPr>
          <w:p w14:paraId="485391D8" w14:textId="1F89A4B9" w:rsidR="00041E59" w:rsidRPr="00CE625F" w:rsidRDefault="009E1063" w:rsidP="00916CD7">
            <w:pPr>
              <w:pStyle w:val="SIText"/>
            </w:pPr>
            <w:r w:rsidRPr="009E1063">
              <w:t>FBPRBK2004</w:t>
            </w:r>
            <w:r>
              <w:t xml:space="preserve"> </w:t>
            </w:r>
            <w:r w:rsidR="26D9F1C9">
              <w:t xml:space="preserve">Assist </w:t>
            </w:r>
            <w:r w:rsidR="00D64D24">
              <w:t xml:space="preserve">basic </w:t>
            </w:r>
            <w:r w:rsidR="26D9F1C9">
              <w:t>bread production</w:t>
            </w:r>
          </w:p>
        </w:tc>
        <w:tc>
          <w:tcPr>
            <w:tcW w:w="1105" w:type="pct"/>
          </w:tcPr>
          <w:p w14:paraId="490ED965" w14:textId="77777777" w:rsidR="00041E59" w:rsidRPr="00CE625F" w:rsidRDefault="26D9F1C9" w:rsidP="00041E59">
            <w:pPr>
              <w:pStyle w:val="SIText"/>
            </w:pPr>
            <w:r>
              <w:t>FDFRB2004A Provide assistance for bread products</w:t>
            </w:r>
          </w:p>
        </w:tc>
        <w:tc>
          <w:tcPr>
            <w:tcW w:w="1251" w:type="pct"/>
          </w:tcPr>
          <w:p w14:paraId="59B6CDEF" w14:textId="77777777" w:rsidR="00041E59" w:rsidRDefault="26D9F1C9" w:rsidP="00041E59">
            <w:pPr>
              <w:pStyle w:val="SIText"/>
            </w:pPr>
            <w:r>
              <w:t>Updated to meet Standards for Training Packages</w:t>
            </w:r>
          </w:p>
          <w:p w14:paraId="07F42330" w14:textId="77777777" w:rsidR="00123851" w:rsidRDefault="00123851" w:rsidP="00041E59">
            <w:pPr>
              <w:pStyle w:val="SIText"/>
            </w:pPr>
          </w:p>
          <w:p w14:paraId="55072649" w14:textId="3BF68C07" w:rsidR="00CE625F" w:rsidRPr="00CE625F" w:rsidRDefault="26D9F1C9" w:rsidP="00FC55E1">
            <w:pPr>
              <w:pStyle w:val="SIText"/>
            </w:pPr>
            <w:r>
              <w:t xml:space="preserve">Minor changes to elements and performance criteria </w:t>
            </w:r>
            <w:r w:rsidR="00FC55E1">
              <w:t xml:space="preserve">to increase </w:t>
            </w:r>
            <w:r>
              <w:t>clarity</w:t>
            </w:r>
          </w:p>
        </w:tc>
        <w:tc>
          <w:tcPr>
            <w:tcW w:w="1616" w:type="pct"/>
          </w:tcPr>
          <w:p w14:paraId="0E549DE8" w14:textId="77777777" w:rsidR="00916CD7" w:rsidRPr="00BC49BB" w:rsidRDefault="26D9F1C9" w:rsidP="00CE625F">
            <w:pPr>
              <w:pStyle w:val="SIText"/>
            </w:pPr>
            <w:r>
              <w:t>Equivalent unit</w:t>
            </w:r>
          </w:p>
        </w:tc>
      </w:tr>
    </w:tbl>
    <w:p w14:paraId="63BAB504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19A7E941" w14:textId="77777777" w:rsidTr="26D9F1C9">
        <w:tc>
          <w:tcPr>
            <w:tcW w:w="1396" w:type="pct"/>
            <w:shd w:val="clear" w:color="auto" w:fill="auto"/>
          </w:tcPr>
          <w:p w14:paraId="0CBF4468" w14:textId="77777777" w:rsidR="00F1480E" w:rsidRPr="00CC451E" w:rsidRDefault="26D9F1C9" w:rsidP="00FD557D">
            <w:pPr>
              <w:pStyle w:val="SIHeading2"/>
            </w:pPr>
            <w:r>
              <w:t>Links</w:t>
            </w:r>
          </w:p>
        </w:tc>
        <w:tc>
          <w:tcPr>
            <w:tcW w:w="3604" w:type="pct"/>
            <w:shd w:val="clear" w:color="auto" w:fill="auto"/>
          </w:tcPr>
          <w:p w14:paraId="5D934516" w14:textId="77777777" w:rsidR="00123851" w:rsidRDefault="00123851" w:rsidP="00123851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20AFF71D" w14:textId="75CE5733" w:rsidR="00F1480E" w:rsidRPr="00A76C6C" w:rsidRDefault="00841E42" w:rsidP="00123851">
            <w:pPr>
              <w:pStyle w:val="SIText"/>
            </w:pPr>
            <w:hyperlink r:id="rId11" w:history="1">
              <w:r w:rsidR="00123851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59AC34A9" w14:textId="77777777" w:rsidR="00F1480E" w:rsidRDefault="00F1480E" w:rsidP="00F1480E">
      <w:pPr>
        <w:pStyle w:val="SIText"/>
      </w:pPr>
    </w:p>
    <w:p w14:paraId="3E6D0D43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78A2A352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F81EE1F" w14:textId="77777777" w:rsidTr="26D9F1C9">
        <w:trPr>
          <w:tblHeader/>
        </w:trPr>
        <w:tc>
          <w:tcPr>
            <w:tcW w:w="1478" w:type="pct"/>
            <w:shd w:val="clear" w:color="auto" w:fill="auto"/>
          </w:tcPr>
          <w:p w14:paraId="126074C8" w14:textId="77777777" w:rsidR="00556C4C" w:rsidRPr="002C55E9" w:rsidRDefault="26D9F1C9" w:rsidP="00DE33B9">
            <w:pPr>
              <w:pStyle w:val="SIUnittitle"/>
            </w:pPr>
            <w:r>
              <w:t>TITLE</w:t>
            </w:r>
          </w:p>
        </w:tc>
        <w:tc>
          <w:tcPr>
            <w:tcW w:w="3522" w:type="pct"/>
            <w:shd w:val="clear" w:color="auto" w:fill="auto"/>
          </w:tcPr>
          <w:p w14:paraId="196CD707" w14:textId="7F1A987D" w:rsidR="00556C4C" w:rsidRPr="00F56827" w:rsidRDefault="26D9F1C9" w:rsidP="00DE33B9">
            <w:pPr>
              <w:pStyle w:val="SIUnittitle"/>
            </w:pPr>
            <w:r>
              <w:t xml:space="preserve">Assessment requirements for </w:t>
            </w:r>
            <w:r w:rsidR="009E1063" w:rsidRPr="009E1063">
              <w:t>FBPRBK2004</w:t>
            </w:r>
            <w:r w:rsidR="009E1063">
              <w:t xml:space="preserve"> </w:t>
            </w:r>
            <w:r>
              <w:t xml:space="preserve">Assist </w:t>
            </w:r>
            <w:r w:rsidR="00D64D24">
              <w:t xml:space="preserve">basic </w:t>
            </w:r>
            <w:r>
              <w:t>bread production</w:t>
            </w:r>
          </w:p>
        </w:tc>
      </w:tr>
      <w:tr w:rsidR="00556C4C" w:rsidRPr="00A55106" w14:paraId="2B5AAEFF" w14:textId="77777777" w:rsidTr="26D9F1C9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6991F83" w14:textId="77777777" w:rsidR="00556C4C" w:rsidRPr="002C55E9" w:rsidRDefault="26D9F1C9" w:rsidP="00D71E43">
            <w:pPr>
              <w:pStyle w:val="SIHeading2"/>
            </w:pPr>
            <w:r>
              <w:t>Performance Evidence</w:t>
            </w:r>
          </w:p>
        </w:tc>
      </w:tr>
      <w:tr w:rsidR="00556C4C" w:rsidRPr="00067E1C" w14:paraId="0FC83F0A" w14:textId="77777777" w:rsidTr="26D9F1C9">
        <w:tc>
          <w:tcPr>
            <w:tcW w:w="5000" w:type="pct"/>
            <w:gridSpan w:val="2"/>
            <w:shd w:val="clear" w:color="auto" w:fill="auto"/>
          </w:tcPr>
          <w:p w14:paraId="50F82E46" w14:textId="2DAF729F" w:rsidR="00EA4691" w:rsidRDefault="26D9F1C9" w:rsidP="00DE33B9">
            <w:pPr>
              <w:pStyle w:val="SIText"/>
              <w:rPr>
                <w:rFonts w:cs="Arial"/>
                <w:szCs w:val="20"/>
              </w:rPr>
            </w:pPr>
            <w:r>
              <w:t xml:space="preserve">An individual demonstrating competency </w:t>
            </w:r>
            <w:r w:rsidR="00F9081F">
              <w:t xml:space="preserve">in this unit </w:t>
            </w:r>
            <w:r>
              <w:t xml:space="preserve">must satisfy all </w:t>
            </w:r>
            <w:r w:rsidR="00F9081F">
              <w:t xml:space="preserve">of </w:t>
            </w:r>
            <w:r>
              <w:t>the elements</w:t>
            </w:r>
            <w:r w:rsidR="00C54B4A">
              <w:t xml:space="preserve"> and </w:t>
            </w:r>
            <w:r>
              <w:t xml:space="preserve">performance criteria </w:t>
            </w:r>
            <w:r w:rsidRPr="00336890">
              <w:rPr>
                <w:rFonts w:cs="Arial"/>
                <w:szCs w:val="20"/>
              </w:rPr>
              <w:t xml:space="preserve">of this unit. </w:t>
            </w:r>
          </w:p>
          <w:p w14:paraId="5C1411C3" w14:textId="77777777" w:rsidR="00EA4691" w:rsidRDefault="00EA4691" w:rsidP="00DE33B9">
            <w:pPr>
              <w:pStyle w:val="SIText"/>
              <w:rPr>
                <w:rFonts w:cs="Arial"/>
                <w:szCs w:val="20"/>
              </w:rPr>
            </w:pPr>
          </w:p>
          <w:p w14:paraId="08FA59FB" w14:textId="3ECD150E" w:rsidR="000911BB" w:rsidRDefault="26D9F1C9" w:rsidP="00EA4691">
            <w:pPr>
              <w:pStyle w:val="SIText"/>
              <w:rPr>
                <w:rFonts w:eastAsia="Calibri" w:cs="Arial"/>
              </w:rPr>
            </w:pPr>
            <w:r w:rsidRPr="00336890">
              <w:rPr>
                <w:rFonts w:cs="Arial"/>
                <w:szCs w:val="20"/>
              </w:rPr>
              <w:t xml:space="preserve">There must be evidence that the individual </w:t>
            </w:r>
            <w:r w:rsidR="00EA4691">
              <w:rPr>
                <w:rFonts w:cs="Arial"/>
                <w:szCs w:val="20"/>
              </w:rPr>
              <w:t>has a</w:t>
            </w:r>
            <w:r w:rsidRPr="00336890">
              <w:rPr>
                <w:rFonts w:eastAsia="Calibri" w:cs="Arial"/>
              </w:rPr>
              <w:t xml:space="preserve">ssisted in the production of </w:t>
            </w:r>
            <w:r w:rsidR="00AD5FCB">
              <w:rPr>
                <w:rFonts w:eastAsia="Calibri" w:cs="Arial"/>
              </w:rPr>
              <w:t>white bread</w:t>
            </w:r>
            <w:r w:rsidR="00EA4691">
              <w:rPr>
                <w:rFonts w:eastAsia="Calibri" w:cs="Arial"/>
              </w:rPr>
              <w:t xml:space="preserve"> products</w:t>
            </w:r>
            <w:r w:rsidR="00F9081F">
              <w:rPr>
                <w:rFonts w:eastAsia="Calibri" w:cs="Arial"/>
              </w:rPr>
              <w:t>,</w:t>
            </w:r>
            <w:r w:rsidR="00EA4691">
              <w:rPr>
                <w:rFonts w:eastAsia="Calibri" w:cs="Arial"/>
              </w:rPr>
              <w:t xml:space="preserve"> including:</w:t>
            </w:r>
          </w:p>
          <w:p w14:paraId="075ABA7E" w14:textId="77777777" w:rsidR="00DB7E86" w:rsidRPr="00DB7E86" w:rsidRDefault="007D413E" w:rsidP="00EA4691">
            <w:pPr>
              <w:pStyle w:val="SIBulletList2"/>
              <w:ind w:left="426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preparing </w:t>
            </w:r>
            <w:r w:rsidR="0017732C">
              <w:rPr>
                <w:rFonts w:eastAsia="Calibri" w:cs="Arial"/>
              </w:rPr>
              <w:t xml:space="preserve">and mixing </w:t>
            </w:r>
            <w:r>
              <w:rPr>
                <w:rFonts w:eastAsia="Calibri" w:cs="Arial"/>
              </w:rPr>
              <w:t xml:space="preserve">the following </w:t>
            </w:r>
            <w:r w:rsidR="00DB7E86">
              <w:rPr>
                <w:rFonts w:eastAsia="Calibri" w:cs="Arial"/>
              </w:rPr>
              <w:t>two</w:t>
            </w:r>
            <w:r w:rsidR="00DB7E86" w:rsidRPr="00DB7E86">
              <w:rPr>
                <w:rFonts w:eastAsia="Calibri" w:cs="Arial"/>
              </w:rPr>
              <w:t xml:space="preserve"> doug</w:t>
            </w:r>
            <w:r w:rsidR="00DB7E86">
              <w:rPr>
                <w:rFonts w:eastAsia="Calibri" w:cs="Arial"/>
              </w:rPr>
              <w:t>h types</w:t>
            </w:r>
            <w:r w:rsidR="00DB7E86" w:rsidRPr="00DB7E86">
              <w:rPr>
                <w:rFonts w:eastAsia="Calibri" w:cs="Arial"/>
              </w:rPr>
              <w:t>:</w:t>
            </w:r>
          </w:p>
          <w:p w14:paraId="3EB1321D" w14:textId="77777777" w:rsidR="00DB7E86" w:rsidRPr="00DB7E86" w:rsidRDefault="00DB7E86" w:rsidP="00DB7E86">
            <w:pPr>
              <w:pStyle w:val="SIBulletList2"/>
              <w:rPr>
                <w:rFonts w:eastAsia="Calibri" w:cs="Arial"/>
              </w:rPr>
            </w:pPr>
            <w:r w:rsidRPr="00DB7E86">
              <w:rPr>
                <w:rFonts w:eastAsia="Calibri" w:cs="Arial"/>
              </w:rPr>
              <w:t>premix dough</w:t>
            </w:r>
          </w:p>
          <w:p w14:paraId="2EDC612C" w14:textId="5CAD8503" w:rsidR="00DB7E86" w:rsidRPr="00DB7E86" w:rsidRDefault="00DB7E86" w:rsidP="00DB7E86">
            <w:pPr>
              <w:pStyle w:val="SIBulletList2"/>
              <w:rPr>
                <w:rFonts w:eastAsia="Calibri" w:cs="Arial"/>
              </w:rPr>
            </w:pPr>
            <w:r w:rsidRPr="00DB7E86">
              <w:rPr>
                <w:rFonts w:eastAsia="Calibri" w:cs="Arial"/>
              </w:rPr>
              <w:t>instant dough/n</w:t>
            </w:r>
            <w:r>
              <w:rPr>
                <w:rFonts w:eastAsia="Calibri" w:cs="Arial"/>
              </w:rPr>
              <w:t>o time dough/scratch mix dough</w:t>
            </w:r>
          </w:p>
          <w:p w14:paraId="57889845" w14:textId="5BFD71CA" w:rsidR="00DB7E86" w:rsidRPr="00DB7E86" w:rsidRDefault="00EA4691" w:rsidP="00EA4691">
            <w:pPr>
              <w:pStyle w:val="SIBulletList2"/>
              <w:ind w:left="426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producing </w:t>
            </w:r>
            <w:r w:rsidR="007D413E">
              <w:rPr>
                <w:rFonts w:eastAsia="Calibri" w:cs="Arial"/>
              </w:rPr>
              <w:t xml:space="preserve">the following </w:t>
            </w:r>
            <w:r w:rsidR="00A23FC1">
              <w:rPr>
                <w:rFonts w:eastAsia="Calibri" w:cs="Arial"/>
              </w:rPr>
              <w:t>five</w:t>
            </w:r>
            <w:r w:rsidR="00A23FC1" w:rsidRPr="00DB7E86">
              <w:rPr>
                <w:rFonts w:eastAsia="Calibri" w:cs="Arial"/>
              </w:rPr>
              <w:t xml:space="preserve"> </w:t>
            </w:r>
            <w:r w:rsidR="00DB7E86" w:rsidRPr="00DB7E86">
              <w:rPr>
                <w:rFonts w:eastAsia="Calibri" w:cs="Arial"/>
              </w:rPr>
              <w:t xml:space="preserve">bread product </w:t>
            </w:r>
            <w:r w:rsidR="00675893">
              <w:rPr>
                <w:rFonts w:eastAsia="Calibri" w:cs="Arial"/>
              </w:rPr>
              <w:t>types</w:t>
            </w:r>
            <w:r w:rsidR="00DB7E86" w:rsidRPr="00DB7E86">
              <w:rPr>
                <w:rFonts w:eastAsia="Calibri" w:cs="Arial"/>
              </w:rPr>
              <w:t>:</w:t>
            </w:r>
          </w:p>
          <w:p w14:paraId="2E466D41" w14:textId="77777777" w:rsidR="00DB7E86" w:rsidRDefault="00DB7E86" w:rsidP="00DB7E86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round bread roll variety</w:t>
            </w:r>
          </w:p>
          <w:p w14:paraId="5EDA1673" w14:textId="77777777" w:rsidR="00DB7E86" w:rsidRDefault="00DB7E86" w:rsidP="00DB7E86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long bread roll variety</w:t>
            </w:r>
          </w:p>
          <w:p w14:paraId="6F9C30B0" w14:textId="77777777" w:rsidR="00DB7E86" w:rsidRDefault="00DB7E86" w:rsidP="00DB7E86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bread loaf variety</w:t>
            </w:r>
          </w:p>
          <w:p w14:paraId="5604B3E4" w14:textId="77777777" w:rsidR="00DB7E86" w:rsidRDefault="00DB7E86" w:rsidP="00DB7E86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basic pla</w:t>
            </w:r>
            <w:r w:rsidR="00BD2B18">
              <w:rPr>
                <w:rFonts w:eastAsia="Calibri" w:cs="Arial"/>
              </w:rPr>
              <w:t>i</w:t>
            </w:r>
            <w:r>
              <w:rPr>
                <w:rFonts w:eastAsia="Calibri" w:cs="Arial"/>
              </w:rPr>
              <w:t>ted bread</w:t>
            </w:r>
          </w:p>
          <w:p w14:paraId="06765C1B" w14:textId="77777777" w:rsidR="004413BD" w:rsidRDefault="004413BD" w:rsidP="00DB7E86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savoury bread variety</w:t>
            </w:r>
          </w:p>
          <w:p w14:paraId="043C2E63" w14:textId="77777777" w:rsidR="00EA4691" w:rsidRPr="008E3B00" w:rsidRDefault="00EA4691" w:rsidP="00EA4691">
            <w:pPr>
              <w:pStyle w:val="SIBulletList2"/>
              <w:ind w:left="426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applying </w:t>
            </w:r>
            <w:r w:rsidR="007D413E">
              <w:rPr>
                <w:rFonts w:eastAsia="Calibri" w:cs="Arial"/>
              </w:rPr>
              <w:t xml:space="preserve">the following </w:t>
            </w:r>
            <w:r>
              <w:rPr>
                <w:rFonts w:eastAsia="Calibri" w:cs="Arial"/>
              </w:rPr>
              <w:t>three</w:t>
            </w:r>
            <w:r w:rsidRPr="008E3B00">
              <w:rPr>
                <w:rFonts w:eastAsia="Calibri" w:cs="Arial"/>
              </w:rPr>
              <w:t xml:space="preserve"> techniques </w:t>
            </w:r>
            <w:r>
              <w:rPr>
                <w:rFonts w:eastAsia="Calibri" w:cs="Arial"/>
              </w:rPr>
              <w:t xml:space="preserve">for </w:t>
            </w:r>
            <w:r w:rsidRPr="008E3B00">
              <w:rPr>
                <w:rFonts w:eastAsia="Calibri" w:cs="Arial"/>
              </w:rPr>
              <w:t>moulding</w:t>
            </w:r>
            <w:r>
              <w:rPr>
                <w:rFonts w:eastAsia="Calibri" w:cs="Arial"/>
              </w:rPr>
              <w:t xml:space="preserve"> dough</w:t>
            </w:r>
            <w:r w:rsidRPr="008E3B00">
              <w:rPr>
                <w:rFonts w:eastAsia="Calibri" w:cs="Arial"/>
              </w:rPr>
              <w:t>:</w:t>
            </w:r>
          </w:p>
          <w:p w14:paraId="13CC3D58" w14:textId="77777777" w:rsidR="00EA4691" w:rsidRPr="00DB7E86" w:rsidRDefault="00EA4691" w:rsidP="00EA4691">
            <w:pPr>
              <w:pStyle w:val="SIBulletList2"/>
              <w:rPr>
                <w:rFonts w:eastAsia="Calibri" w:cs="Arial"/>
              </w:rPr>
            </w:pPr>
            <w:r w:rsidRPr="00DB7E86">
              <w:rPr>
                <w:rFonts w:eastAsia="Calibri" w:cs="Arial"/>
              </w:rPr>
              <w:t>rounding</w:t>
            </w:r>
          </w:p>
          <w:p w14:paraId="1D5A2759" w14:textId="77777777" w:rsidR="00EA4691" w:rsidRPr="00DB7E86" w:rsidRDefault="00EA4691" w:rsidP="00EA4691">
            <w:pPr>
              <w:pStyle w:val="SIBulletList2"/>
              <w:rPr>
                <w:rFonts w:eastAsia="Calibri" w:cs="Arial"/>
              </w:rPr>
            </w:pPr>
            <w:r w:rsidRPr="00DB7E86">
              <w:rPr>
                <w:rFonts w:eastAsia="Calibri" w:cs="Arial"/>
              </w:rPr>
              <w:t>batons</w:t>
            </w:r>
          </w:p>
          <w:p w14:paraId="26A434A9" w14:textId="47730DEB" w:rsidR="00EA4691" w:rsidRDefault="00A23FC1" w:rsidP="00EA4691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plaiting</w:t>
            </w:r>
          </w:p>
          <w:p w14:paraId="0484FB22" w14:textId="77777777" w:rsidR="00635065" w:rsidRPr="00635065" w:rsidRDefault="00635065" w:rsidP="00675893">
            <w:pPr>
              <w:pStyle w:val="SIBulletList2"/>
              <w:ind w:left="426"/>
              <w:rPr>
                <w:rFonts w:eastAsia="Calibri" w:cs="Arial"/>
              </w:rPr>
            </w:pPr>
            <w:r w:rsidRPr="00635065">
              <w:rPr>
                <w:rFonts w:eastAsia="Calibri" w:cs="Arial"/>
              </w:rPr>
              <w:t xml:space="preserve">baking </w:t>
            </w:r>
            <w:r>
              <w:rPr>
                <w:rFonts w:eastAsia="Calibri" w:cs="Arial"/>
              </w:rPr>
              <w:t xml:space="preserve">basic bread </w:t>
            </w:r>
            <w:r w:rsidRPr="00635065">
              <w:rPr>
                <w:rFonts w:eastAsia="Calibri" w:cs="Arial"/>
              </w:rPr>
              <w:t xml:space="preserve">using the following </w:t>
            </w:r>
            <w:r>
              <w:rPr>
                <w:rFonts w:eastAsia="Calibri" w:cs="Arial"/>
              </w:rPr>
              <w:t>bread baking equipment</w:t>
            </w:r>
            <w:r w:rsidRPr="00635065">
              <w:rPr>
                <w:rFonts w:eastAsia="Calibri" w:cs="Arial"/>
              </w:rPr>
              <w:t>:</w:t>
            </w:r>
          </w:p>
          <w:p w14:paraId="7CA3029E" w14:textId="77777777" w:rsidR="00635065" w:rsidRDefault="00635065" w:rsidP="00EA4691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bread tins</w:t>
            </w:r>
          </w:p>
          <w:p w14:paraId="14A85B3E" w14:textId="77777777" w:rsidR="00635065" w:rsidRPr="00DB7E86" w:rsidRDefault="00635065" w:rsidP="00EA4691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bread baking trays</w:t>
            </w:r>
          </w:p>
          <w:p w14:paraId="19C1061C" w14:textId="02B0A0D6" w:rsidR="00EA4691" w:rsidRPr="00DB7E86" w:rsidRDefault="00EA4691" w:rsidP="00EA4691">
            <w:pPr>
              <w:pStyle w:val="SIBulletList2"/>
              <w:ind w:left="426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applying </w:t>
            </w:r>
            <w:r w:rsidR="007D413E">
              <w:rPr>
                <w:rFonts w:eastAsia="Calibri" w:cs="Arial"/>
              </w:rPr>
              <w:t xml:space="preserve">the following </w:t>
            </w:r>
            <w:r w:rsidR="00A728AC">
              <w:rPr>
                <w:rFonts w:eastAsia="Calibri" w:cs="Arial"/>
              </w:rPr>
              <w:t>three</w:t>
            </w:r>
            <w:r w:rsidRPr="00DB7E86">
              <w:rPr>
                <w:rFonts w:eastAsia="Calibri" w:cs="Arial"/>
              </w:rPr>
              <w:t xml:space="preserve"> finishing techniques:</w:t>
            </w:r>
          </w:p>
          <w:p w14:paraId="1D141693" w14:textId="77777777" w:rsidR="00EA4691" w:rsidRPr="00DB7E86" w:rsidRDefault="00EA4691" w:rsidP="00EA4691">
            <w:pPr>
              <w:pStyle w:val="SIBulletList2"/>
              <w:rPr>
                <w:rFonts w:eastAsia="Calibri" w:cs="Arial"/>
              </w:rPr>
            </w:pPr>
            <w:r w:rsidRPr="00DB7E86">
              <w:rPr>
                <w:rFonts w:eastAsia="Calibri" w:cs="Arial"/>
              </w:rPr>
              <w:t>pre-</w:t>
            </w:r>
            <w:r w:rsidR="00850AA1">
              <w:rPr>
                <w:rFonts w:eastAsia="Calibri" w:cs="Arial"/>
              </w:rPr>
              <w:t>prove</w:t>
            </w:r>
            <w:r w:rsidRPr="00DB7E86">
              <w:rPr>
                <w:rFonts w:eastAsia="Calibri" w:cs="Arial"/>
              </w:rPr>
              <w:t xml:space="preserve"> scoring</w:t>
            </w:r>
          </w:p>
          <w:p w14:paraId="26B2B3EF" w14:textId="77777777" w:rsidR="00EA4691" w:rsidRPr="008E3B00" w:rsidRDefault="00EA4691" w:rsidP="00EA4691">
            <w:pPr>
              <w:pStyle w:val="SIBulletList2"/>
              <w:rPr>
                <w:rFonts w:eastAsia="Calibri" w:cs="Arial"/>
              </w:rPr>
            </w:pPr>
            <w:r w:rsidRPr="008E3B00">
              <w:rPr>
                <w:rFonts w:eastAsia="Calibri" w:cs="Arial"/>
              </w:rPr>
              <w:t xml:space="preserve">seeding </w:t>
            </w:r>
          </w:p>
          <w:p w14:paraId="30ADA9F2" w14:textId="77777777" w:rsidR="00EA4691" w:rsidRPr="00DB7E86" w:rsidRDefault="00EA4691" w:rsidP="00EA4691">
            <w:pPr>
              <w:pStyle w:val="SIBulletList2"/>
              <w:rPr>
                <w:rFonts w:eastAsia="Calibri" w:cs="Arial"/>
              </w:rPr>
            </w:pPr>
            <w:r w:rsidRPr="00DB7E86">
              <w:rPr>
                <w:rFonts w:eastAsia="Calibri" w:cs="Arial"/>
              </w:rPr>
              <w:t>dusting</w:t>
            </w:r>
            <w:r w:rsidR="00C01C3B">
              <w:rPr>
                <w:rFonts w:eastAsia="Calibri" w:cs="Arial"/>
              </w:rPr>
              <w:t>.</w:t>
            </w:r>
          </w:p>
          <w:p w14:paraId="4BE0F29D" w14:textId="77777777" w:rsidR="00556C4C" w:rsidRPr="00A55106" w:rsidRDefault="00556C4C" w:rsidP="008C6134"/>
        </w:tc>
      </w:tr>
    </w:tbl>
    <w:p w14:paraId="1027197C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D1C31F0" w14:textId="77777777" w:rsidTr="26D9F1C9">
        <w:trPr>
          <w:tblHeader/>
        </w:trPr>
        <w:tc>
          <w:tcPr>
            <w:tcW w:w="5000" w:type="pct"/>
            <w:shd w:val="clear" w:color="auto" w:fill="auto"/>
          </w:tcPr>
          <w:p w14:paraId="47095C06" w14:textId="77777777" w:rsidR="00F1480E" w:rsidRPr="002C55E9" w:rsidRDefault="26D9F1C9" w:rsidP="00D71E43">
            <w:pPr>
              <w:pStyle w:val="SIHeading2"/>
            </w:pPr>
            <w:r>
              <w:t>Knowledge Evidence</w:t>
            </w:r>
          </w:p>
        </w:tc>
      </w:tr>
      <w:tr w:rsidR="00F1480E" w:rsidRPr="00336890" w14:paraId="3BE9B7F9" w14:textId="77777777" w:rsidTr="26D9F1C9">
        <w:tc>
          <w:tcPr>
            <w:tcW w:w="5000" w:type="pct"/>
            <w:shd w:val="clear" w:color="auto" w:fill="auto"/>
          </w:tcPr>
          <w:p w14:paraId="4DB4A345" w14:textId="77777777" w:rsidR="008B2C77" w:rsidRPr="00336890" w:rsidRDefault="26D9F1C9" w:rsidP="002C55E9">
            <w:pPr>
              <w:pStyle w:val="SIText"/>
              <w:rPr>
                <w:rFonts w:cs="Arial"/>
                <w:szCs w:val="20"/>
              </w:rPr>
            </w:pPr>
            <w:r w:rsidRPr="00336890">
              <w:rPr>
                <w:rFonts w:cs="Arial"/>
                <w:szCs w:val="20"/>
              </w:rPr>
              <w:t>An individual must be able to demonstrate the knowledge required to perform the tasks outlined in the elements and performance criteria of this unit. This includes knowledge of:</w:t>
            </w:r>
          </w:p>
          <w:p w14:paraId="25E87B2A" w14:textId="2D9F29DD" w:rsidR="00B8646D" w:rsidRPr="00336890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w</w:t>
            </w:r>
            <w:r w:rsidR="00CB6683">
              <w:rPr>
                <w:rFonts w:eastAsia="Calibri" w:cs="Arial"/>
              </w:rPr>
              <w:t>orkplace health and safety</w:t>
            </w:r>
            <w:r w:rsidRPr="00336890">
              <w:rPr>
                <w:rFonts w:eastAsia="Calibri" w:cs="Arial"/>
              </w:rPr>
              <w:t xml:space="preserve"> requirements</w:t>
            </w:r>
            <w:r w:rsidR="00A36814">
              <w:rPr>
                <w:rFonts w:eastAsia="Calibri" w:cs="Arial"/>
              </w:rPr>
              <w:t>, including personal protective equipment (PPE),</w:t>
            </w:r>
            <w:r w:rsidR="007D413E">
              <w:rPr>
                <w:rFonts w:eastAsia="Calibri" w:cs="Arial"/>
              </w:rPr>
              <w:t xml:space="preserve"> applicable to assisting </w:t>
            </w:r>
            <w:r w:rsidR="00FC3B4A">
              <w:rPr>
                <w:rFonts w:eastAsia="Calibri" w:cs="Arial"/>
              </w:rPr>
              <w:t xml:space="preserve">basic </w:t>
            </w:r>
            <w:r w:rsidRPr="00336890">
              <w:rPr>
                <w:rFonts w:eastAsia="Calibri" w:cs="Arial"/>
              </w:rPr>
              <w:t>bread production</w:t>
            </w:r>
          </w:p>
          <w:p w14:paraId="62C9BFB7" w14:textId="77777777" w:rsidR="00B8646D" w:rsidRPr="00336890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food safe</w:t>
            </w:r>
            <w:r w:rsidR="007D413E">
              <w:rPr>
                <w:rFonts w:eastAsia="Calibri" w:cs="Arial"/>
              </w:rPr>
              <w:t xml:space="preserve"> conditions </w:t>
            </w:r>
            <w:r w:rsidRPr="00336890">
              <w:rPr>
                <w:rFonts w:eastAsia="Calibri" w:cs="Arial"/>
              </w:rPr>
              <w:t xml:space="preserve">applicable to assisting </w:t>
            </w:r>
            <w:r w:rsidR="00FC3B4A">
              <w:rPr>
                <w:rFonts w:eastAsia="Calibri" w:cs="Arial"/>
              </w:rPr>
              <w:t xml:space="preserve">basic </w:t>
            </w:r>
            <w:r w:rsidRPr="00336890">
              <w:rPr>
                <w:rFonts w:eastAsia="Calibri" w:cs="Arial"/>
              </w:rPr>
              <w:t>bread production</w:t>
            </w:r>
          </w:p>
          <w:p w14:paraId="70CCB7EE" w14:textId="635E490F" w:rsidR="000911BB" w:rsidRPr="00336890" w:rsidRDefault="0012308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</w:t>
            </w:r>
            <w:r w:rsidR="00A37E60">
              <w:rPr>
                <w:rFonts w:eastAsia="Calibri" w:cs="Arial"/>
              </w:rPr>
              <w:t>ypes and s</w:t>
            </w:r>
            <w:r w:rsidR="26D9F1C9" w:rsidRPr="00336890">
              <w:rPr>
                <w:rFonts w:eastAsia="Calibri" w:cs="Arial"/>
              </w:rPr>
              <w:t>torage requirements of ingredients</w:t>
            </w:r>
            <w:r w:rsidR="00F9081F">
              <w:rPr>
                <w:rFonts w:eastAsia="Calibri" w:cs="Arial"/>
              </w:rPr>
              <w:t>,</w:t>
            </w:r>
            <w:r w:rsidR="26D9F1C9" w:rsidRPr="00336890">
              <w:rPr>
                <w:rFonts w:eastAsia="Calibri" w:cs="Arial"/>
              </w:rPr>
              <w:t xml:space="preserve"> including:</w:t>
            </w:r>
          </w:p>
          <w:p w14:paraId="78B9073D" w14:textId="47F3AF00" w:rsidR="000911BB" w:rsidRPr="00336890" w:rsidRDefault="00F9081F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pre</w:t>
            </w:r>
            <w:r w:rsidR="26D9F1C9" w:rsidRPr="00336890">
              <w:rPr>
                <w:rFonts w:eastAsia="Calibri" w:cs="Arial"/>
              </w:rPr>
              <w:t>mixes</w:t>
            </w:r>
          </w:p>
          <w:p w14:paraId="6D57B102" w14:textId="77777777" w:rsidR="000911BB" w:rsidRPr="00336890" w:rsidRDefault="26D9F1C9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flour</w:t>
            </w:r>
          </w:p>
          <w:p w14:paraId="582E91B0" w14:textId="77777777" w:rsidR="00796858" w:rsidRDefault="26D9F1C9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water</w:t>
            </w:r>
          </w:p>
          <w:p w14:paraId="62763808" w14:textId="6C506DA9" w:rsidR="00A23FC1" w:rsidRPr="00336890" w:rsidRDefault="00A23FC1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yeast</w:t>
            </w:r>
          </w:p>
          <w:p w14:paraId="2B933966" w14:textId="6A8D644C" w:rsidR="00190579" w:rsidRPr="00336890" w:rsidRDefault="00A23FC1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he</w:t>
            </w:r>
            <w:r w:rsidR="26D9F1C9" w:rsidRPr="00336890">
              <w:rPr>
                <w:rFonts w:eastAsia="Calibri" w:cs="Arial"/>
              </w:rPr>
              <w:t xml:space="preserve"> purpose of </w:t>
            </w:r>
            <w:r w:rsidR="00FC3B4A">
              <w:rPr>
                <w:rFonts w:eastAsia="Calibri" w:cs="Arial"/>
              </w:rPr>
              <w:t xml:space="preserve">basic </w:t>
            </w:r>
            <w:r w:rsidR="26D9F1C9" w:rsidRPr="00336890">
              <w:rPr>
                <w:rFonts w:eastAsia="Calibri" w:cs="Arial"/>
              </w:rPr>
              <w:t>bread production processes</w:t>
            </w:r>
            <w:r w:rsidR="00F9081F">
              <w:rPr>
                <w:rFonts w:eastAsia="Calibri" w:cs="Arial"/>
              </w:rPr>
              <w:t>,</w:t>
            </w:r>
            <w:r w:rsidR="26D9F1C9" w:rsidRPr="00336890">
              <w:rPr>
                <w:rFonts w:eastAsia="Calibri" w:cs="Arial"/>
              </w:rPr>
              <w:t xml:space="preserve"> including:</w:t>
            </w:r>
          </w:p>
          <w:p w14:paraId="4A0DCEDD" w14:textId="77777777" w:rsidR="00190579" w:rsidRDefault="26D9F1C9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mixing ingredients</w:t>
            </w:r>
          </w:p>
          <w:p w14:paraId="0EC5DD73" w14:textId="77777777" w:rsidR="00CA1E89" w:rsidRDefault="00CA1E89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moulding basic bread</w:t>
            </w:r>
          </w:p>
          <w:p w14:paraId="57CD48D0" w14:textId="77777777" w:rsidR="00635065" w:rsidRDefault="00635065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proving basic bread</w:t>
            </w:r>
          </w:p>
          <w:p w14:paraId="796F2AB3" w14:textId="77777777" w:rsidR="00635065" w:rsidRPr="00336890" w:rsidRDefault="00635065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baking basic bread</w:t>
            </w:r>
          </w:p>
          <w:p w14:paraId="38C61EBF" w14:textId="4D4D9485" w:rsidR="00364088" w:rsidRPr="00336890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00336890">
              <w:rPr>
                <w:rFonts w:eastAsia="Calibri" w:cs="Arial"/>
              </w:rPr>
              <w:t>tech</w:t>
            </w:r>
            <w:r w:rsidR="007D027C">
              <w:rPr>
                <w:rFonts w:eastAsia="Calibri" w:cs="Arial"/>
              </w:rPr>
              <w:t>niques for measuring ingredient quantities</w:t>
            </w:r>
            <w:r w:rsidR="00F9081F">
              <w:rPr>
                <w:rFonts w:eastAsia="Calibri" w:cs="Arial"/>
              </w:rPr>
              <w:t>,</w:t>
            </w:r>
            <w:r w:rsidRPr="00336890">
              <w:rPr>
                <w:rFonts w:eastAsia="Calibri" w:cs="Arial"/>
              </w:rPr>
              <w:t xml:space="preserve"> including:</w:t>
            </w:r>
          </w:p>
          <w:p w14:paraId="239659D5" w14:textId="77777777" w:rsidR="000D6D77" w:rsidRPr="00336890" w:rsidRDefault="26D9F1C9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by weight</w:t>
            </w:r>
          </w:p>
          <w:p w14:paraId="5A010F0D" w14:textId="77777777" w:rsidR="00336890" w:rsidRDefault="007D027C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by volume</w:t>
            </w:r>
          </w:p>
          <w:p w14:paraId="75AB5B48" w14:textId="77777777" w:rsidR="007D027C" w:rsidRDefault="007D027C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by count</w:t>
            </w:r>
          </w:p>
          <w:p w14:paraId="49D9D922" w14:textId="77777777" w:rsidR="007D027C" w:rsidRDefault="007D027C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by estimation</w:t>
            </w:r>
          </w:p>
          <w:p w14:paraId="5429E46F" w14:textId="6C2909C4" w:rsidR="00635065" w:rsidRPr="00F9081F" w:rsidRDefault="00635065" w:rsidP="00F9081F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00336890">
              <w:rPr>
                <w:rFonts w:eastAsia="Calibri" w:cs="Arial"/>
              </w:rPr>
              <w:t>tech</w:t>
            </w:r>
            <w:r>
              <w:rPr>
                <w:rFonts w:eastAsia="Calibri" w:cs="Arial"/>
              </w:rPr>
              <w:t>niques for preparing bread tins and trays</w:t>
            </w:r>
            <w:r w:rsidR="00F9081F">
              <w:rPr>
                <w:rFonts w:eastAsia="Calibri" w:cs="Arial"/>
              </w:rPr>
              <w:t xml:space="preserve">, including </w:t>
            </w:r>
            <w:r w:rsidRPr="00F9081F">
              <w:rPr>
                <w:rFonts w:eastAsia="Calibri" w:cs="Arial"/>
              </w:rPr>
              <w:t>oiling/greasing</w:t>
            </w:r>
            <w:r w:rsidR="00675893" w:rsidRPr="00F9081F">
              <w:rPr>
                <w:rFonts w:eastAsia="Calibri" w:cs="Arial"/>
              </w:rPr>
              <w:t xml:space="preserve"> and </w:t>
            </w:r>
            <w:r w:rsidRPr="00F9081F">
              <w:rPr>
                <w:rFonts w:eastAsia="Calibri" w:cs="Arial"/>
              </w:rPr>
              <w:t>paper lining</w:t>
            </w:r>
          </w:p>
          <w:p w14:paraId="774040B2" w14:textId="67D777FA" w:rsidR="00364088" w:rsidRPr="00F9081F" w:rsidRDefault="26D9F1C9" w:rsidP="00F9081F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00336890">
              <w:rPr>
                <w:rFonts w:eastAsia="Calibri" w:cs="Arial"/>
              </w:rPr>
              <w:t>typical</w:t>
            </w:r>
            <w:r w:rsidRPr="00336890">
              <w:rPr>
                <w:rFonts w:eastAsia="Arial" w:cs="Arial"/>
                <w:lang w:val="en-US"/>
              </w:rPr>
              <w:t xml:space="preserve"> baking </w:t>
            </w:r>
            <w:r w:rsidR="00336890">
              <w:rPr>
                <w:rFonts w:eastAsia="Arial" w:cs="Arial"/>
                <w:lang w:val="en-US"/>
              </w:rPr>
              <w:t>parameters</w:t>
            </w:r>
            <w:r w:rsidR="00F9081F">
              <w:rPr>
                <w:rFonts w:eastAsia="Arial" w:cs="Arial"/>
                <w:lang w:val="en-US"/>
              </w:rPr>
              <w:t xml:space="preserve">, including </w:t>
            </w:r>
            <w:r w:rsidRPr="00F9081F">
              <w:rPr>
                <w:rFonts w:eastAsia="Calibri" w:cs="Arial"/>
              </w:rPr>
              <w:t>oven temperatures</w:t>
            </w:r>
          </w:p>
          <w:p w14:paraId="76FEF674" w14:textId="3F54C329" w:rsidR="00E6045C" w:rsidRPr="00336890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00336890">
              <w:rPr>
                <w:rFonts w:eastAsia="Calibri" w:cs="Arial"/>
              </w:rPr>
              <w:t>required</w:t>
            </w:r>
            <w:r w:rsidRPr="00336890">
              <w:rPr>
                <w:rFonts w:eastAsia="Arial" w:cs="Arial"/>
                <w:lang w:val="en-US"/>
              </w:rPr>
              <w:t xml:space="preserve"> characteristics of </w:t>
            </w:r>
            <w:r w:rsidR="00FC3B4A">
              <w:rPr>
                <w:rFonts w:eastAsia="Arial" w:cs="Arial"/>
                <w:lang w:val="en-US"/>
              </w:rPr>
              <w:t xml:space="preserve">basic </w:t>
            </w:r>
            <w:r w:rsidRPr="00336890">
              <w:rPr>
                <w:rFonts w:eastAsia="Arial" w:cs="Arial"/>
                <w:lang w:val="en-US"/>
              </w:rPr>
              <w:t>bread products</w:t>
            </w:r>
            <w:r w:rsidR="00F9081F">
              <w:rPr>
                <w:rFonts w:eastAsia="Arial" w:cs="Arial"/>
                <w:lang w:val="en-US"/>
              </w:rPr>
              <w:t>,</w:t>
            </w:r>
            <w:r w:rsidRPr="00336890">
              <w:rPr>
                <w:rFonts w:eastAsia="Arial" w:cs="Arial"/>
                <w:lang w:val="en-US"/>
              </w:rPr>
              <w:t xml:space="preserve"> including:</w:t>
            </w:r>
          </w:p>
          <w:p w14:paraId="2E41C1D8" w14:textId="77777777" w:rsidR="00E6045C" w:rsidRDefault="00635065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baked </w:t>
            </w:r>
            <w:r w:rsidR="003B0C2B">
              <w:rPr>
                <w:rFonts w:cs="Arial"/>
                <w:lang w:val="en-US"/>
              </w:rPr>
              <w:t>colour</w:t>
            </w:r>
          </w:p>
          <w:p w14:paraId="2BB63F21" w14:textId="77777777" w:rsidR="003B0C2B" w:rsidRPr="00336890" w:rsidRDefault="00635065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final </w:t>
            </w:r>
            <w:r w:rsidR="003B0C2B">
              <w:rPr>
                <w:rFonts w:cs="Arial"/>
                <w:lang w:val="en-US"/>
              </w:rPr>
              <w:t>shape</w:t>
            </w:r>
          </w:p>
          <w:p w14:paraId="09A0AFA8" w14:textId="47E26863" w:rsidR="00E6045C" w:rsidRPr="00336890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lastRenderedPageBreak/>
              <w:t>techniques for cleaning the work area</w:t>
            </w:r>
            <w:r w:rsidR="00841E42">
              <w:rPr>
                <w:rFonts w:eastAsia="Calibri" w:cs="Arial"/>
              </w:rPr>
              <w:t xml:space="preserve"> for bread production</w:t>
            </w:r>
          </w:p>
          <w:p w14:paraId="747F6B43" w14:textId="53CB6F90" w:rsidR="00F1480E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00336890">
              <w:rPr>
                <w:rFonts w:eastAsia="Calibri" w:cs="Arial"/>
              </w:rPr>
              <w:t>techniques</w:t>
            </w:r>
            <w:r w:rsidRPr="00336890">
              <w:rPr>
                <w:rFonts w:eastAsia="Arial" w:cs="Arial"/>
                <w:lang w:val="en-US"/>
              </w:rPr>
              <w:t xml:space="preserve"> for disposing of waste</w:t>
            </w:r>
            <w:r w:rsidR="00841E42">
              <w:rPr>
                <w:rFonts w:eastAsia="Arial" w:cs="Arial"/>
                <w:lang w:val="en-US"/>
              </w:rPr>
              <w:t xml:space="preserve"> from bread production</w:t>
            </w:r>
          </w:p>
          <w:p w14:paraId="5742E220" w14:textId="77777777" w:rsidR="00336890" w:rsidRPr="00336890" w:rsidRDefault="00EA4691" w:rsidP="008E3B00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>
              <w:rPr>
                <w:rFonts w:eastAsia="Arial" w:cs="Arial"/>
                <w:lang w:val="en-US"/>
              </w:rPr>
              <w:t>basic bread</w:t>
            </w:r>
            <w:r w:rsidR="008E3B00">
              <w:rPr>
                <w:rFonts w:eastAsia="Arial" w:cs="Arial"/>
                <w:lang w:val="en-US"/>
              </w:rPr>
              <w:t xml:space="preserve"> </w:t>
            </w:r>
            <w:r>
              <w:rPr>
                <w:rFonts w:eastAsia="Arial" w:cs="Arial"/>
                <w:lang w:val="en-US"/>
              </w:rPr>
              <w:t>product and process t</w:t>
            </w:r>
            <w:r w:rsidR="00336890">
              <w:rPr>
                <w:rFonts w:eastAsia="Arial" w:cs="Arial"/>
                <w:lang w:val="en-US"/>
              </w:rPr>
              <w:t>erminology</w:t>
            </w:r>
            <w:r w:rsidR="007D413E">
              <w:rPr>
                <w:rFonts w:eastAsia="Arial" w:cs="Arial"/>
                <w:lang w:val="en-US"/>
              </w:rPr>
              <w:t>.</w:t>
            </w:r>
          </w:p>
        </w:tc>
      </w:tr>
    </w:tbl>
    <w:p w14:paraId="104396D7" w14:textId="77777777" w:rsidR="001B7EE1" w:rsidRPr="00336890" w:rsidRDefault="001B7EE1" w:rsidP="00F1480E">
      <w:pPr>
        <w:pStyle w:val="SIText"/>
        <w:rPr>
          <w:rFonts w:cs="Arial"/>
          <w:szCs w:val="20"/>
        </w:rPr>
      </w:pPr>
    </w:p>
    <w:p w14:paraId="0BFE5F3F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1BE5EF3" w14:textId="77777777" w:rsidTr="26D9F1C9">
        <w:trPr>
          <w:tblHeader/>
        </w:trPr>
        <w:tc>
          <w:tcPr>
            <w:tcW w:w="5000" w:type="pct"/>
            <w:shd w:val="clear" w:color="auto" w:fill="auto"/>
          </w:tcPr>
          <w:p w14:paraId="38989CA6" w14:textId="77777777" w:rsidR="00F1480E" w:rsidRPr="002C55E9" w:rsidRDefault="26D9F1C9" w:rsidP="00D71E43">
            <w:pPr>
              <w:pStyle w:val="SIHeading2"/>
            </w:pPr>
            <w:r>
              <w:t>Assessment Conditions</w:t>
            </w:r>
          </w:p>
        </w:tc>
      </w:tr>
      <w:tr w:rsidR="00F1480E" w:rsidRPr="00A55106" w14:paraId="76092A2C" w14:textId="77777777" w:rsidTr="26D9F1C9">
        <w:tc>
          <w:tcPr>
            <w:tcW w:w="5000" w:type="pct"/>
            <w:shd w:val="clear" w:color="auto" w:fill="auto"/>
          </w:tcPr>
          <w:p w14:paraId="0F4D7788" w14:textId="260FD42C" w:rsidR="004A7706" w:rsidRDefault="26D9F1C9" w:rsidP="004A7706">
            <w:pPr>
              <w:pStyle w:val="SIText"/>
            </w:pPr>
            <w:r>
              <w:t xml:space="preserve">Assessment of </w:t>
            </w:r>
            <w:r w:rsidR="00C54B4A">
              <w:t>skills</w:t>
            </w:r>
            <w:r>
              <w:t xml:space="preserve"> must take place under the following conditions: </w:t>
            </w:r>
          </w:p>
          <w:p w14:paraId="29EF5B6C" w14:textId="77777777" w:rsidR="004E6741" w:rsidRPr="00336890" w:rsidRDefault="26D9F1C9" w:rsidP="00FC6EE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00336890">
              <w:rPr>
                <w:rFonts w:cs="Arial"/>
              </w:rPr>
              <w:t>physical conditions:</w:t>
            </w:r>
          </w:p>
          <w:p w14:paraId="5E930EDB" w14:textId="77777777" w:rsidR="004E6741" w:rsidRPr="00336890" w:rsidRDefault="26D9F1C9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cs="Arial"/>
              </w:rPr>
              <w:t xml:space="preserve">a </w:t>
            </w:r>
            <w:r w:rsidR="008E3B00">
              <w:rPr>
                <w:rFonts w:cs="Arial"/>
              </w:rPr>
              <w:t>food preparation environment</w:t>
            </w:r>
          </w:p>
          <w:p w14:paraId="4AADD27B" w14:textId="77777777" w:rsidR="00233143" w:rsidRPr="00336890" w:rsidRDefault="26D9F1C9" w:rsidP="00FC6EEE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00336890">
              <w:rPr>
                <w:rFonts w:cs="Arial"/>
              </w:rPr>
              <w:t>resources, equipment and materials:</w:t>
            </w:r>
          </w:p>
          <w:p w14:paraId="3FDA0308" w14:textId="3E83B9BC" w:rsidR="007A776C" w:rsidRPr="008D5565" w:rsidRDefault="004A10F8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 xml:space="preserve">personal protective equipment </w:t>
            </w:r>
            <w:bookmarkStart w:id="0" w:name="_GoBack"/>
            <w:bookmarkEnd w:id="0"/>
          </w:p>
          <w:p w14:paraId="29B320D3" w14:textId="77777777" w:rsidR="004A10F8" w:rsidRPr="008D5565" w:rsidRDefault="004A10F8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>sink and wash area</w:t>
            </w:r>
          </w:p>
          <w:p w14:paraId="57FF0D1A" w14:textId="665F3A74" w:rsidR="0017732C" w:rsidRPr="008D5565" w:rsidRDefault="00A37E60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>mixing equipment</w:t>
            </w:r>
          </w:p>
          <w:p w14:paraId="6EA67F1A" w14:textId="77777777" w:rsidR="007A776C" w:rsidRPr="008D5565" w:rsidRDefault="007A776C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>electronic or analogue scales</w:t>
            </w:r>
          </w:p>
          <w:p w14:paraId="0466EE6D" w14:textId="77777777" w:rsidR="008E3B00" w:rsidRPr="008D5565" w:rsidRDefault="008E3B00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>scrapers</w:t>
            </w:r>
          </w:p>
          <w:p w14:paraId="7BD58750" w14:textId="77777777" w:rsidR="00671CC5" w:rsidRPr="008D5565" w:rsidRDefault="008E3B00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>baking trays</w:t>
            </w:r>
            <w:r w:rsidR="00671CC5" w:rsidRPr="008D5565">
              <w:rPr>
                <w:rFonts w:cs="Arial"/>
              </w:rPr>
              <w:t xml:space="preserve"> and </w:t>
            </w:r>
            <w:r w:rsidR="00635065" w:rsidRPr="008D5565">
              <w:rPr>
                <w:rFonts w:cs="Arial"/>
              </w:rPr>
              <w:t>tins</w:t>
            </w:r>
          </w:p>
          <w:p w14:paraId="49B4FF59" w14:textId="20F697A7" w:rsidR="00671CC5" w:rsidRPr="008D5565" w:rsidRDefault="00671CC5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 xml:space="preserve">oven suitable to </w:t>
            </w:r>
            <w:r w:rsidR="00123851" w:rsidRPr="008D5565">
              <w:rPr>
                <w:rFonts w:cs="Arial"/>
              </w:rPr>
              <w:t>bake the products specified in the performance e</w:t>
            </w:r>
            <w:r w:rsidRPr="008D5565">
              <w:rPr>
                <w:rFonts w:cs="Arial"/>
              </w:rPr>
              <w:t>vidence</w:t>
            </w:r>
          </w:p>
          <w:p w14:paraId="3FB4D9C4" w14:textId="2F55D032" w:rsidR="002966A7" w:rsidRPr="008D5565" w:rsidRDefault="00123851" w:rsidP="008D5565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8D5565">
              <w:rPr>
                <w:rFonts w:cs="Arial"/>
              </w:rPr>
              <w:t>ingredients that are needed to create the basic bread products specified in the performance evidence</w:t>
            </w:r>
          </w:p>
          <w:p w14:paraId="18130547" w14:textId="77777777" w:rsidR="00F83D7C" w:rsidRPr="00F50F5F" w:rsidRDefault="26D9F1C9" w:rsidP="26D9F1C9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F50F5F">
              <w:rPr>
                <w:rFonts w:cs="Arial"/>
              </w:rPr>
              <w:t>specifications</w:t>
            </w:r>
            <w:r w:rsidRPr="00F50F5F">
              <w:rPr>
                <w:rFonts w:eastAsia="Calibri" w:cs="Arial"/>
              </w:rPr>
              <w:t>:</w:t>
            </w:r>
          </w:p>
          <w:p w14:paraId="2CBE3CCD" w14:textId="77777777" w:rsidR="00671CC5" w:rsidRPr="00F50F5F" w:rsidRDefault="00671CC5" w:rsidP="00671CC5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F50F5F">
              <w:rPr>
                <w:rFonts w:eastAsia="Calibri" w:cs="Arial"/>
              </w:rPr>
              <w:t xml:space="preserve">supervisor instructions </w:t>
            </w:r>
          </w:p>
          <w:p w14:paraId="192F4D4E" w14:textId="2AD92E56" w:rsidR="00671CC5" w:rsidRDefault="00123851" w:rsidP="26D9F1C9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end-product specifications for the basic bread </w:t>
            </w:r>
            <w:r w:rsidRPr="00143042">
              <w:rPr>
                <w:rFonts w:eastAsia="Calibri" w:cs="Arial"/>
              </w:rPr>
              <w:t>product</w:t>
            </w:r>
            <w:r>
              <w:rPr>
                <w:rFonts w:eastAsia="Calibri" w:cs="Arial"/>
              </w:rPr>
              <w:t>s</w:t>
            </w:r>
            <w:r w:rsidRPr="00143042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specified in the performance evidence</w:t>
            </w:r>
          </w:p>
          <w:p w14:paraId="3A3DDAFF" w14:textId="685C1A86" w:rsidR="00CA1E89" w:rsidRPr="00A728AC" w:rsidRDefault="008C6134" w:rsidP="006F4E3C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4422E3">
              <w:t xml:space="preserve">a </w:t>
            </w:r>
            <w:r w:rsidR="007D413E">
              <w:t xml:space="preserve">production </w:t>
            </w:r>
            <w:r w:rsidRPr="004422E3">
              <w:t>schedule to suppor</w:t>
            </w:r>
            <w:r w:rsidR="00A728AC">
              <w:t xml:space="preserve">t the production of basic bread, including </w:t>
            </w:r>
            <w:r w:rsidRPr="00A728AC">
              <w:rPr>
                <w:rFonts w:eastAsia="Calibri" w:cs="Arial"/>
              </w:rPr>
              <w:t>product quality</w:t>
            </w:r>
            <w:r w:rsidR="00A728AC" w:rsidRPr="00A728AC">
              <w:rPr>
                <w:rFonts w:eastAsia="Calibri" w:cs="Arial"/>
              </w:rPr>
              <w:t xml:space="preserve">, </w:t>
            </w:r>
            <w:r w:rsidRPr="00A728AC">
              <w:rPr>
                <w:rFonts w:eastAsia="Calibri" w:cs="Arial"/>
              </w:rPr>
              <w:t>dough scheduling</w:t>
            </w:r>
            <w:r w:rsidR="00A728AC" w:rsidRPr="00A728AC">
              <w:rPr>
                <w:rFonts w:eastAsia="Calibri" w:cs="Arial"/>
              </w:rPr>
              <w:t xml:space="preserve">, </w:t>
            </w:r>
            <w:r w:rsidR="00671CC5" w:rsidRPr="00A728AC">
              <w:rPr>
                <w:rFonts w:eastAsia="Calibri" w:cs="Arial"/>
              </w:rPr>
              <w:t>recipes to suit</w:t>
            </w:r>
            <w:r w:rsidRPr="00A728AC">
              <w:rPr>
                <w:rFonts w:eastAsia="Calibri" w:cs="Arial"/>
              </w:rPr>
              <w:t xml:space="preserve"> output and dough requirements</w:t>
            </w:r>
            <w:r w:rsidR="00A728AC" w:rsidRPr="00A728AC">
              <w:rPr>
                <w:rFonts w:eastAsia="Calibri" w:cs="Arial"/>
              </w:rPr>
              <w:t xml:space="preserve">, </w:t>
            </w:r>
            <w:r w:rsidRPr="00A728AC">
              <w:rPr>
                <w:rFonts w:eastAsia="Calibri" w:cs="Arial"/>
              </w:rPr>
              <w:t>sequen</w:t>
            </w:r>
            <w:r w:rsidR="00123851" w:rsidRPr="00A728AC">
              <w:rPr>
                <w:rFonts w:eastAsia="Calibri" w:cs="Arial"/>
              </w:rPr>
              <w:t>ce and mixing processes for pre</w:t>
            </w:r>
            <w:r w:rsidR="00F9081F" w:rsidRPr="00A728AC">
              <w:rPr>
                <w:rFonts w:eastAsia="Calibri" w:cs="Arial"/>
              </w:rPr>
              <w:t>mix doughs and scratch/no time/</w:t>
            </w:r>
            <w:r w:rsidRPr="00A728AC">
              <w:rPr>
                <w:rFonts w:eastAsia="Calibri" w:cs="Arial"/>
              </w:rPr>
              <w:t>instant</w:t>
            </w:r>
            <w:r w:rsidR="00CA1E89" w:rsidRPr="00A728AC">
              <w:rPr>
                <w:rFonts w:eastAsia="Calibri" w:cs="Arial"/>
              </w:rPr>
              <w:t xml:space="preserve"> doughs</w:t>
            </w:r>
            <w:r w:rsidR="00A728AC" w:rsidRPr="00A728AC">
              <w:rPr>
                <w:rFonts w:eastAsia="Calibri" w:cs="Arial"/>
              </w:rPr>
              <w:t xml:space="preserve">, and </w:t>
            </w:r>
            <w:r w:rsidR="00CA1E89" w:rsidRPr="00A728AC">
              <w:rPr>
                <w:rFonts w:eastAsia="Calibri" w:cs="Arial"/>
              </w:rPr>
              <w:t xml:space="preserve">baking </w:t>
            </w:r>
            <w:r w:rsidR="00C01C3B" w:rsidRPr="00A728AC">
              <w:rPr>
                <w:rFonts w:eastAsia="Calibri" w:cs="Arial"/>
              </w:rPr>
              <w:t>parameters</w:t>
            </w:r>
            <w:r w:rsidR="00CA1E89" w:rsidRPr="00A728AC">
              <w:rPr>
                <w:rFonts w:eastAsia="Calibri" w:cs="Arial"/>
              </w:rPr>
              <w:t xml:space="preserve"> for basic breads</w:t>
            </w:r>
          </w:p>
          <w:p w14:paraId="7207446C" w14:textId="77777777" w:rsidR="00800A2E" w:rsidRDefault="00800A2E" w:rsidP="00800A2E">
            <w:pPr>
              <w:pStyle w:val="SIBulletList1"/>
              <w:numPr>
                <w:ilvl w:val="0"/>
                <w:numId w:val="7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>
              <w:rPr>
                <w:rFonts w:cs="Arial"/>
              </w:rPr>
              <w:t>relationships (internal and/or external):</w:t>
            </w:r>
          </w:p>
          <w:p w14:paraId="1BD8D0A2" w14:textId="77777777" w:rsidR="00800A2E" w:rsidRDefault="00800A2E" w:rsidP="00800A2E">
            <w:pPr>
              <w:pStyle w:val="SIBulletList2"/>
              <w:numPr>
                <w:ilvl w:val="0"/>
                <w:numId w:val="6"/>
              </w:numPr>
              <w:tabs>
                <w:tab w:val="num" w:pos="720"/>
              </w:tabs>
              <w:ind w:left="714" w:hanging="357"/>
              <w:rPr>
                <w:rFonts w:cs="Arial"/>
              </w:rPr>
            </w:pPr>
            <w:r>
              <w:rPr>
                <w:rFonts w:eastAsia="Calibri" w:cs="Arial"/>
              </w:rPr>
              <w:t>supervisor</w:t>
            </w:r>
          </w:p>
          <w:p w14:paraId="67C891D1" w14:textId="77777777" w:rsidR="00800A2E" w:rsidRDefault="00800A2E" w:rsidP="00800A2E">
            <w:pPr>
              <w:pStyle w:val="SIBulletList1"/>
              <w:numPr>
                <w:ilvl w:val="0"/>
                <w:numId w:val="7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>
              <w:rPr>
                <w:rFonts w:cs="Arial"/>
              </w:rPr>
              <w:t>timeframes:</w:t>
            </w:r>
          </w:p>
          <w:p w14:paraId="148EFD42" w14:textId="77777777" w:rsidR="00366805" w:rsidRPr="00336890" w:rsidRDefault="00800A2E" w:rsidP="00800A2E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>
              <w:rPr>
                <w:rFonts w:eastAsia="Calibri" w:cs="Arial"/>
              </w:rPr>
              <w:t>according</w:t>
            </w:r>
            <w:r w:rsidRPr="006028A2">
              <w:rPr>
                <w:rFonts w:eastAsia="Calibri" w:cs="Arial"/>
              </w:rPr>
              <w:t xml:space="preserve"> to the production schedule</w:t>
            </w:r>
            <w:r w:rsidR="26D9F1C9" w:rsidRPr="00336890">
              <w:rPr>
                <w:rFonts w:cs="Arial"/>
              </w:rPr>
              <w:t>.</w:t>
            </w:r>
          </w:p>
          <w:p w14:paraId="4C9689E5" w14:textId="77777777" w:rsidR="0021210E" w:rsidRPr="00336890" w:rsidRDefault="0021210E" w:rsidP="007134FE">
            <w:pPr>
              <w:pStyle w:val="SIText"/>
              <w:rPr>
                <w:rFonts w:cs="Arial"/>
                <w:szCs w:val="20"/>
              </w:rPr>
            </w:pPr>
          </w:p>
          <w:p w14:paraId="4634E384" w14:textId="77777777" w:rsidR="00F1480E" w:rsidRPr="001B7EE1" w:rsidRDefault="26D9F1C9" w:rsidP="001B7EE1">
            <w:pPr>
              <w:pStyle w:val="SIText"/>
            </w:pPr>
            <w: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58A3D76A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0BEB3AD2" w14:textId="77777777" w:rsidTr="26D9F1C9">
        <w:tc>
          <w:tcPr>
            <w:tcW w:w="1323" w:type="pct"/>
            <w:shd w:val="clear" w:color="auto" w:fill="auto"/>
          </w:tcPr>
          <w:p w14:paraId="208BDA0C" w14:textId="77777777" w:rsidR="00F1480E" w:rsidRPr="002C55E9" w:rsidRDefault="26D9F1C9" w:rsidP="00D71E43">
            <w:pPr>
              <w:pStyle w:val="SIHeading2"/>
            </w:pPr>
            <w:r>
              <w:t>Links</w:t>
            </w:r>
          </w:p>
        </w:tc>
        <w:tc>
          <w:tcPr>
            <w:tcW w:w="3677" w:type="pct"/>
            <w:shd w:val="clear" w:color="auto" w:fill="auto"/>
          </w:tcPr>
          <w:p w14:paraId="0ED708C8" w14:textId="77777777" w:rsidR="00123851" w:rsidRDefault="00123851" w:rsidP="00123851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3038BE59" w14:textId="6A78AC42" w:rsidR="00F1480E" w:rsidRPr="00A55106" w:rsidRDefault="00841E42" w:rsidP="00123851">
            <w:pPr>
              <w:pStyle w:val="SIText"/>
              <w:rPr>
                <w:rFonts w:asciiTheme="minorHAnsi" w:eastAsiaTheme="minorEastAsia" w:hAnsiTheme="minorHAnsi" w:cstheme="minorBidi"/>
              </w:rPr>
            </w:pPr>
            <w:hyperlink r:id="rId12" w:history="1">
              <w:r w:rsidR="00123851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5A3C3FA3" w14:textId="77777777" w:rsidR="00F1480E" w:rsidRDefault="00F1480E" w:rsidP="00F1480E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23D74" w14:textId="77777777" w:rsidR="003F16B7" w:rsidRDefault="003F16B7" w:rsidP="00BF3F0A">
      <w:r>
        <w:separator/>
      </w:r>
    </w:p>
    <w:p w14:paraId="35AC64FB" w14:textId="77777777" w:rsidR="003F16B7" w:rsidRDefault="003F16B7"/>
  </w:endnote>
  <w:endnote w:type="continuationSeparator" w:id="0">
    <w:p w14:paraId="7F0224F2" w14:textId="77777777" w:rsidR="003F16B7" w:rsidRDefault="003F16B7" w:rsidP="00BF3F0A">
      <w:r>
        <w:continuationSeparator/>
      </w:r>
    </w:p>
    <w:p w14:paraId="10504C81" w14:textId="77777777" w:rsidR="003F16B7" w:rsidRDefault="003F16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DC143C" w14:textId="46482502" w:rsidR="00D810DE" w:rsidRDefault="00D810DE" w:rsidP="006A2B68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="00697F63">
          <w:rPr>
            <w:noProof/>
          </w:rPr>
          <w:fldChar w:fldCharType="begin"/>
        </w:r>
        <w:r>
          <w:instrText xml:space="preserve"> PAGE   \* MERGEFORMAT </w:instrText>
        </w:r>
        <w:r w:rsidR="00697F63">
          <w:fldChar w:fldCharType="separate"/>
        </w:r>
        <w:r w:rsidR="00841E42">
          <w:rPr>
            <w:noProof/>
          </w:rPr>
          <w:t>4</w:t>
        </w:r>
        <w:r w:rsidR="00697F63">
          <w:rPr>
            <w:noProof/>
          </w:rPr>
          <w:fldChar w:fldCharType="end"/>
        </w:r>
      </w:p>
    </w:sdtContent>
  </w:sdt>
  <w:p w14:paraId="3B013842" w14:textId="77777777" w:rsidR="00687B62" w:rsidRDefault="00687B62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C6F2ED" w14:textId="77777777" w:rsidR="003F16B7" w:rsidRDefault="003F16B7" w:rsidP="00BF3F0A">
      <w:r>
        <w:separator/>
      </w:r>
    </w:p>
    <w:p w14:paraId="466233B5" w14:textId="77777777" w:rsidR="003F16B7" w:rsidRDefault="003F16B7"/>
  </w:footnote>
  <w:footnote w:type="continuationSeparator" w:id="0">
    <w:p w14:paraId="35E789D5" w14:textId="77777777" w:rsidR="003F16B7" w:rsidRDefault="003F16B7" w:rsidP="00BF3F0A">
      <w:r>
        <w:continuationSeparator/>
      </w:r>
    </w:p>
    <w:p w14:paraId="0E9F8C8B" w14:textId="77777777" w:rsidR="003F16B7" w:rsidRDefault="003F16B7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838780" w14:textId="247AE71B" w:rsidR="009C2650" w:rsidRDefault="00F0144F">
    <w:pPr>
      <w:pStyle w:val="Header"/>
    </w:pPr>
    <w:r w:rsidRPr="00F0144F">
      <w:t>FBPRBK2004</w:t>
    </w:r>
    <w:r>
      <w:t xml:space="preserve"> </w:t>
    </w:r>
    <w:r w:rsidR="26D9F1C9">
      <w:t xml:space="preserve">Assist </w:t>
    </w:r>
    <w:r w:rsidR="00D64D24">
      <w:t xml:space="preserve">basic </w:t>
    </w:r>
    <w:r w:rsidR="26D9F1C9">
      <w:t>bread production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>
    <w:nsid w:val="69D27AF2"/>
    <w:multiLevelType w:val="hybridMultilevel"/>
    <w:tmpl w:val="1B5E6092"/>
    <w:lvl w:ilvl="0" w:tplc="34EE0EB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4"/>
  </w:num>
  <w:num w:numId="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sTCwNjIwNTcwtzIyUdpeDU4uLM/DyQAkPTWgCWBWs3LQAAAA=="/>
  </w:docVars>
  <w:rsids>
    <w:rsidRoot w:val="00AD4BC9"/>
    <w:rsid w:val="000014B9"/>
    <w:rsid w:val="00002C30"/>
    <w:rsid w:val="00005A15"/>
    <w:rsid w:val="0001108F"/>
    <w:rsid w:val="000115E2"/>
    <w:rsid w:val="0001296A"/>
    <w:rsid w:val="00016803"/>
    <w:rsid w:val="00023992"/>
    <w:rsid w:val="00037BEB"/>
    <w:rsid w:val="00041E59"/>
    <w:rsid w:val="00054B8F"/>
    <w:rsid w:val="00064BFE"/>
    <w:rsid w:val="00070B3E"/>
    <w:rsid w:val="00071F95"/>
    <w:rsid w:val="000737BB"/>
    <w:rsid w:val="00074E47"/>
    <w:rsid w:val="00081493"/>
    <w:rsid w:val="0009093B"/>
    <w:rsid w:val="000911BB"/>
    <w:rsid w:val="00092E8E"/>
    <w:rsid w:val="000A5441"/>
    <w:rsid w:val="000B69B3"/>
    <w:rsid w:val="000C553D"/>
    <w:rsid w:val="000D56CD"/>
    <w:rsid w:val="000D6B19"/>
    <w:rsid w:val="000D6D77"/>
    <w:rsid w:val="000E2C86"/>
    <w:rsid w:val="000E72BB"/>
    <w:rsid w:val="000F2869"/>
    <w:rsid w:val="000F29F2"/>
    <w:rsid w:val="00101659"/>
    <w:rsid w:val="00106140"/>
    <w:rsid w:val="001078BF"/>
    <w:rsid w:val="001125F5"/>
    <w:rsid w:val="00123089"/>
    <w:rsid w:val="00123851"/>
    <w:rsid w:val="00133957"/>
    <w:rsid w:val="00134A66"/>
    <w:rsid w:val="001372F6"/>
    <w:rsid w:val="0014093C"/>
    <w:rsid w:val="00144385"/>
    <w:rsid w:val="00146498"/>
    <w:rsid w:val="00147CA7"/>
    <w:rsid w:val="00151D93"/>
    <w:rsid w:val="00156EF3"/>
    <w:rsid w:val="00161A7D"/>
    <w:rsid w:val="00167254"/>
    <w:rsid w:val="00176E4F"/>
    <w:rsid w:val="0017732C"/>
    <w:rsid w:val="0018546B"/>
    <w:rsid w:val="00190579"/>
    <w:rsid w:val="001A0332"/>
    <w:rsid w:val="001A6A3E"/>
    <w:rsid w:val="001A7B6D"/>
    <w:rsid w:val="001B34D5"/>
    <w:rsid w:val="001B513A"/>
    <w:rsid w:val="001B7EE1"/>
    <w:rsid w:val="001C0A75"/>
    <w:rsid w:val="001C1306"/>
    <w:rsid w:val="001D1339"/>
    <w:rsid w:val="001D3E6A"/>
    <w:rsid w:val="001D5C1B"/>
    <w:rsid w:val="001D7F5B"/>
    <w:rsid w:val="001E16BC"/>
    <w:rsid w:val="001E16DF"/>
    <w:rsid w:val="001E713A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3E04"/>
    <w:rsid w:val="00244EA7"/>
    <w:rsid w:val="00262FC3"/>
    <w:rsid w:val="00275BC5"/>
    <w:rsid w:val="00276DB8"/>
    <w:rsid w:val="0028055F"/>
    <w:rsid w:val="00280BB8"/>
    <w:rsid w:val="00282664"/>
    <w:rsid w:val="00285FB8"/>
    <w:rsid w:val="002966A7"/>
    <w:rsid w:val="002A4CD3"/>
    <w:rsid w:val="002C55E9"/>
    <w:rsid w:val="002C59B7"/>
    <w:rsid w:val="002C6C8D"/>
    <w:rsid w:val="002D0C8B"/>
    <w:rsid w:val="002D330A"/>
    <w:rsid w:val="002D48A4"/>
    <w:rsid w:val="002D6414"/>
    <w:rsid w:val="002E193E"/>
    <w:rsid w:val="00310A6A"/>
    <w:rsid w:val="003327E4"/>
    <w:rsid w:val="00336890"/>
    <w:rsid w:val="00337E82"/>
    <w:rsid w:val="00350BB1"/>
    <w:rsid w:val="00351605"/>
    <w:rsid w:val="00352C83"/>
    <w:rsid w:val="00364088"/>
    <w:rsid w:val="00366805"/>
    <w:rsid w:val="0037067D"/>
    <w:rsid w:val="003714E5"/>
    <w:rsid w:val="0038735B"/>
    <w:rsid w:val="003916D1"/>
    <w:rsid w:val="003A21F0"/>
    <w:rsid w:val="003A58BA"/>
    <w:rsid w:val="003A5AE7"/>
    <w:rsid w:val="003A7221"/>
    <w:rsid w:val="003B0C2B"/>
    <w:rsid w:val="003C13AE"/>
    <w:rsid w:val="003C3218"/>
    <w:rsid w:val="003C73B0"/>
    <w:rsid w:val="003D2649"/>
    <w:rsid w:val="003D2E73"/>
    <w:rsid w:val="003E72B6"/>
    <w:rsid w:val="003E7BBE"/>
    <w:rsid w:val="003F1444"/>
    <w:rsid w:val="003F16B7"/>
    <w:rsid w:val="003F581E"/>
    <w:rsid w:val="003F7105"/>
    <w:rsid w:val="004127E3"/>
    <w:rsid w:val="00421F8A"/>
    <w:rsid w:val="0043212E"/>
    <w:rsid w:val="004338CA"/>
    <w:rsid w:val="00434366"/>
    <w:rsid w:val="00434ECE"/>
    <w:rsid w:val="004413BD"/>
    <w:rsid w:val="004422E3"/>
    <w:rsid w:val="00443E88"/>
    <w:rsid w:val="00444423"/>
    <w:rsid w:val="00452F3E"/>
    <w:rsid w:val="004640AE"/>
    <w:rsid w:val="00466DAD"/>
    <w:rsid w:val="00475172"/>
    <w:rsid w:val="004758B0"/>
    <w:rsid w:val="004832D2"/>
    <w:rsid w:val="00485559"/>
    <w:rsid w:val="00490551"/>
    <w:rsid w:val="00496B7F"/>
    <w:rsid w:val="004A10F8"/>
    <w:rsid w:val="004A142B"/>
    <w:rsid w:val="004A2CBD"/>
    <w:rsid w:val="004A44E8"/>
    <w:rsid w:val="004A7706"/>
    <w:rsid w:val="004A7F48"/>
    <w:rsid w:val="004B29B7"/>
    <w:rsid w:val="004C2244"/>
    <w:rsid w:val="004C79A1"/>
    <w:rsid w:val="004D0D5F"/>
    <w:rsid w:val="004D1569"/>
    <w:rsid w:val="004D44B1"/>
    <w:rsid w:val="004E0460"/>
    <w:rsid w:val="004E1579"/>
    <w:rsid w:val="004E48F5"/>
    <w:rsid w:val="004E5B73"/>
    <w:rsid w:val="004E5FAE"/>
    <w:rsid w:val="004E6741"/>
    <w:rsid w:val="004E7094"/>
    <w:rsid w:val="004F5DC7"/>
    <w:rsid w:val="004F78DA"/>
    <w:rsid w:val="0050413C"/>
    <w:rsid w:val="00515335"/>
    <w:rsid w:val="005248C1"/>
    <w:rsid w:val="00526134"/>
    <w:rsid w:val="005405B2"/>
    <w:rsid w:val="005427C8"/>
    <w:rsid w:val="005446D1"/>
    <w:rsid w:val="00556C4C"/>
    <w:rsid w:val="00557369"/>
    <w:rsid w:val="005625CC"/>
    <w:rsid w:val="00564ADD"/>
    <w:rsid w:val="005708EB"/>
    <w:rsid w:val="0057365A"/>
    <w:rsid w:val="00575BC6"/>
    <w:rsid w:val="00583902"/>
    <w:rsid w:val="005A3AA5"/>
    <w:rsid w:val="005A6C9C"/>
    <w:rsid w:val="005A74DC"/>
    <w:rsid w:val="005B5146"/>
    <w:rsid w:val="005D562B"/>
    <w:rsid w:val="005D6A29"/>
    <w:rsid w:val="005F027A"/>
    <w:rsid w:val="005F33CC"/>
    <w:rsid w:val="006121D4"/>
    <w:rsid w:val="00613B49"/>
    <w:rsid w:val="00620E8E"/>
    <w:rsid w:val="00633CFE"/>
    <w:rsid w:val="00634FCA"/>
    <w:rsid w:val="00635065"/>
    <w:rsid w:val="00643D1B"/>
    <w:rsid w:val="006452B8"/>
    <w:rsid w:val="00652E62"/>
    <w:rsid w:val="006616FB"/>
    <w:rsid w:val="006661D0"/>
    <w:rsid w:val="00671CC5"/>
    <w:rsid w:val="00675893"/>
    <w:rsid w:val="00686A49"/>
    <w:rsid w:val="00687B62"/>
    <w:rsid w:val="00690C44"/>
    <w:rsid w:val="006969D9"/>
    <w:rsid w:val="00697F63"/>
    <w:rsid w:val="006A2B68"/>
    <w:rsid w:val="006B2B79"/>
    <w:rsid w:val="006C2F32"/>
    <w:rsid w:val="006C554A"/>
    <w:rsid w:val="006D24CA"/>
    <w:rsid w:val="006D4448"/>
    <w:rsid w:val="006D64B8"/>
    <w:rsid w:val="006D73F1"/>
    <w:rsid w:val="006E2C4D"/>
    <w:rsid w:val="00705EEC"/>
    <w:rsid w:val="00707741"/>
    <w:rsid w:val="007134FE"/>
    <w:rsid w:val="00722769"/>
    <w:rsid w:val="00727901"/>
    <w:rsid w:val="0073075B"/>
    <w:rsid w:val="0073365C"/>
    <w:rsid w:val="007341FF"/>
    <w:rsid w:val="00736B37"/>
    <w:rsid w:val="007404E9"/>
    <w:rsid w:val="007444CF"/>
    <w:rsid w:val="0074551B"/>
    <w:rsid w:val="00750219"/>
    <w:rsid w:val="0076523B"/>
    <w:rsid w:val="00771B60"/>
    <w:rsid w:val="00781D77"/>
    <w:rsid w:val="00783549"/>
    <w:rsid w:val="007860B7"/>
    <w:rsid w:val="00786DC8"/>
    <w:rsid w:val="00796858"/>
    <w:rsid w:val="007A2FF6"/>
    <w:rsid w:val="007A776C"/>
    <w:rsid w:val="007D027C"/>
    <w:rsid w:val="007D413E"/>
    <w:rsid w:val="007D4314"/>
    <w:rsid w:val="007D5A78"/>
    <w:rsid w:val="007E3BD1"/>
    <w:rsid w:val="007F1563"/>
    <w:rsid w:val="007F1EB2"/>
    <w:rsid w:val="007F44DB"/>
    <w:rsid w:val="007F5A8B"/>
    <w:rsid w:val="007F721D"/>
    <w:rsid w:val="00800A2E"/>
    <w:rsid w:val="00817D51"/>
    <w:rsid w:val="00823530"/>
    <w:rsid w:val="00823FF4"/>
    <w:rsid w:val="00830267"/>
    <w:rsid w:val="008306E7"/>
    <w:rsid w:val="00833A6A"/>
    <w:rsid w:val="00834BC8"/>
    <w:rsid w:val="00837FD6"/>
    <w:rsid w:val="00841E42"/>
    <w:rsid w:val="00847B60"/>
    <w:rsid w:val="00850243"/>
    <w:rsid w:val="00850AA1"/>
    <w:rsid w:val="008545EB"/>
    <w:rsid w:val="00865011"/>
    <w:rsid w:val="008830A7"/>
    <w:rsid w:val="00886790"/>
    <w:rsid w:val="008908DE"/>
    <w:rsid w:val="008A12ED"/>
    <w:rsid w:val="008A39D3"/>
    <w:rsid w:val="008A4517"/>
    <w:rsid w:val="008B2C77"/>
    <w:rsid w:val="008B4AD2"/>
    <w:rsid w:val="008C6134"/>
    <w:rsid w:val="008D1B91"/>
    <w:rsid w:val="008D3634"/>
    <w:rsid w:val="008D5565"/>
    <w:rsid w:val="008E260C"/>
    <w:rsid w:val="008E39BE"/>
    <w:rsid w:val="008E3B00"/>
    <w:rsid w:val="008E62EC"/>
    <w:rsid w:val="008F30BC"/>
    <w:rsid w:val="008F32F6"/>
    <w:rsid w:val="00916CD7"/>
    <w:rsid w:val="00920927"/>
    <w:rsid w:val="00921B38"/>
    <w:rsid w:val="00923720"/>
    <w:rsid w:val="009278C9"/>
    <w:rsid w:val="00947C77"/>
    <w:rsid w:val="009527CB"/>
    <w:rsid w:val="00953835"/>
    <w:rsid w:val="0095587E"/>
    <w:rsid w:val="00960F6C"/>
    <w:rsid w:val="00970188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E1063"/>
    <w:rsid w:val="009F0DCC"/>
    <w:rsid w:val="009F11CA"/>
    <w:rsid w:val="009F2F2A"/>
    <w:rsid w:val="00A0695B"/>
    <w:rsid w:val="00A13052"/>
    <w:rsid w:val="00A216A8"/>
    <w:rsid w:val="00A223A6"/>
    <w:rsid w:val="00A23FC1"/>
    <w:rsid w:val="00A36814"/>
    <w:rsid w:val="00A37E60"/>
    <w:rsid w:val="00A5092E"/>
    <w:rsid w:val="00A56E14"/>
    <w:rsid w:val="00A57669"/>
    <w:rsid w:val="00A6476B"/>
    <w:rsid w:val="00A64A94"/>
    <w:rsid w:val="00A6654D"/>
    <w:rsid w:val="00A728AC"/>
    <w:rsid w:val="00A76C6C"/>
    <w:rsid w:val="00A9223F"/>
    <w:rsid w:val="00A92DD1"/>
    <w:rsid w:val="00AA38E1"/>
    <w:rsid w:val="00AA5338"/>
    <w:rsid w:val="00AB1B8E"/>
    <w:rsid w:val="00AC04E6"/>
    <w:rsid w:val="00AC0696"/>
    <w:rsid w:val="00AC0B25"/>
    <w:rsid w:val="00AC4C98"/>
    <w:rsid w:val="00AC5F6B"/>
    <w:rsid w:val="00AD3896"/>
    <w:rsid w:val="00AD4BC9"/>
    <w:rsid w:val="00AD5B47"/>
    <w:rsid w:val="00AD5B5D"/>
    <w:rsid w:val="00AD5FCB"/>
    <w:rsid w:val="00AE1ED9"/>
    <w:rsid w:val="00AE32CB"/>
    <w:rsid w:val="00AF0F09"/>
    <w:rsid w:val="00AF3957"/>
    <w:rsid w:val="00B12013"/>
    <w:rsid w:val="00B13D53"/>
    <w:rsid w:val="00B22C67"/>
    <w:rsid w:val="00B3508F"/>
    <w:rsid w:val="00B426BE"/>
    <w:rsid w:val="00B443EE"/>
    <w:rsid w:val="00B50312"/>
    <w:rsid w:val="00B560C8"/>
    <w:rsid w:val="00B61150"/>
    <w:rsid w:val="00B65BC7"/>
    <w:rsid w:val="00B746B9"/>
    <w:rsid w:val="00B848D4"/>
    <w:rsid w:val="00B8646D"/>
    <w:rsid w:val="00B865B7"/>
    <w:rsid w:val="00B9647A"/>
    <w:rsid w:val="00BA1CB1"/>
    <w:rsid w:val="00BA4178"/>
    <w:rsid w:val="00BA482D"/>
    <w:rsid w:val="00BA78A5"/>
    <w:rsid w:val="00BB23F4"/>
    <w:rsid w:val="00BC41EC"/>
    <w:rsid w:val="00BC5075"/>
    <w:rsid w:val="00BC5419"/>
    <w:rsid w:val="00BD2B18"/>
    <w:rsid w:val="00BD3B0F"/>
    <w:rsid w:val="00BF1D4C"/>
    <w:rsid w:val="00BF3808"/>
    <w:rsid w:val="00BF3F0A"/>
    <w:rsid w:val="00C01C3B"/>
    <w:rsid w:val="00C143C3"/>
    <w:rsid w:val="00C1739B"/>
    <w:rsid w:val="00C21ADE"/>
    <w:rsid w:val="00C26067"/>
    <w:rsid w:val="00C30A29"/>
    <w:rsid w:val="00C317DC"/>
    <w:rsid w:val="00C450C6"/>
    <w:rsid w:val="00C54B4A"/>
    <w:rsid w:val="00C56E5E"/>
    <w:rsid w:val="00C578E9"/>
    <w:rsid w:val="00C57CDF"/>
    <w:rsid w:val="00C70626"/>
    <w:rsid w:val="00C72860"/>
    <w:rsid w:val="00C73B90"/>
    <w:rsid w:val="00C75088"/>
    <w:rsid w:val="00C84EA4"/>
    <w:rsid w:val="00C9580E"/>
    <w:rsid w:val="00C96AF3"/>
    <w:rsid w:val="00C97CCC"/>
    <w:rsid w:val="00CA0274"/>
    <w:rsid w:val="00CA1E89"/>
    <w:rsid w:val="00CA668E"/>
    <w:rsid w:val="00CB3B7F"/>
    <w:rsid w:val="00CB6683"/>
    <w:rsid w:val="00CB746F"/>
    <w:rsid w:val="00CC451E"/>
    <w:rsid w:val="00CD4E9D"/>
    <w:rsid w:val="00CD4F4D"/>
    <w:rsid w:val="00CE44A4"/>
    <w:rsid w:val="00CE625F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1D99"/>
    <w:rsid w:val="00D220A2"/>
    <w:rsid w:val="00D25D16"/>
    <w:rsid w:val="00D30E5C"/>
    <w:rsid w:val="00D32124"/>
    <w:rsid w:val="00D356F6"/>
    <w:rsid w:val="00D4743A"/>
    <w:rsid w:val="00D50CC7"/>
    <w:rsid w:val="00D54C76"/>
    <w:rsid w:val="00D64D24"/>
    <w:rsid w:val="00D71E43"/>
    <w:rsid w:val="00D727F3"/>
    <w:rsid w:val="00D73695"/>
    <w:rsid w:val="00D73F13"/>
    <w:rsid w:val="00D810DE"/>
    <w:rsid w:val="00D87D32"/>
    <w:rsid w:val="00D92C83"/>
    <w:rsid w:val="00D944FB"/>
    <w:rsid w:val="00DA0A81"/>
    <w:rsid w:val="00DA3C10"/>
    <w:rsid w:val="00DA53B5"/>
    <w:rsid w:val="00DB7E86"/>
    <w:rsid w:val="00DC1D69"/>
    <w:rsid w:val="00DC5A3A"/>
    <w:rsid w:val="00DE1295"/>
    <w:rsid w:val="00DE33B9"/>
    <w:rsid w:val="00DE7F03"/>
    <w:rsid w:val="00E106E4"/>
    <w:rsid w:val="00E238E6"/>
    <w:rsid w:val="00E3155D"/>
    <w:rsid w:val="00E3312A"/>
    <w:rsid w:val="00E35064"/>
    <w:rsid w:val="00E3681D"/>
    <w:rsid w:val="00E41E31"/>
    <w:rsid w:val="00E501F0"/>
    <w:rsid w:val="00E511C8"/>
    <w:rsid w:val="00E5692F"/>
    <w:rsid w:val="00E6045C"/>
    <w:rsid w:val="00E67B78"/>
    <w:rsid w:val="00E75BEF"/>
    <w:rsid w:val="00E91BFF"/>
    <w:rsid w:val="00E92933"/>
    <w:rsid w:val="00EA4691"/>
    <w:rsid w:val="00EB0AA4"/>
    <w:rsid w:val="00EB5C88"/>
    <w:rsid w:val="00EC0469"/>
    <w:rsid w:val="00EF01F8"/>
    <w:rsid w:val="00EF40EF"/>
    <w:rsid w:val="00F0144F"/>
    <w:rsid w:val="00F1480E"/>
    <w:rsid w:val="00F1497D"/>
    <w:rsid w:val="00F16AAC"/>
    <w:rsid w:val="00F4169A"/>
    <w:rsid w:val="00F438FC"/>
    <w:rsid w:val="00F50F5F"/>
    <w:rsid w:val="00F5616F"/>
    <w:rsid w:val="00F56827"/>
    <w:rsid w:val="00F65EF0"/>
    <w:rsid w:val="00F66BA6"/>
    <w:rsid w:val="00F71651"/>
    <w:rsid w:val="00F74E85"/>
    <w:rsid w:val="00F76CC6"/>
    <w:rsid w:val="00F83D7C"/>
    <w:rsid w:val="00F9081F"/>
    <w:rsid w:val="00FA2BB6"/>
    <w:rsid w:val="00FB232E"/>
    <w:rsid w:val="00FB75C9"/>
    <w:rsid w:val="00FC36B7"/>
    <w:rsid w:val="00FC3B4A"/>
    <w:rsid w:val="00FC55E1"/>
    <w:rsid w:val="00FC6EEE"/>
    <w:rsid w:val="00FD557D"/>
    <w:rsid w:val="00FE0282"/>
    <w:rsid w:val="00FE124D"/>
    <w:rsid w:val="00FE153F"/>
    <w:rsid w:val="00FE792C"/>
    <w:rsid w:val="00FF2E60"/>
    <w:rsid w:val="00FF58F8"/>
    <w:rsid w:val="1E7EF35E"/>
    <w:rsid w:val="26D9F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03BD2BB"/>
  <w15:docId w15:val="{5A50F308-36C0-4AB8-B57B-FBA4DEB5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</w:pPr>
  </w:style>
  <w:style w:type="paragraph" w:customStyle="1" w:styleId="SIBulletList3">
    <w:name w:val="SI Bullet List 3"/>
    <w:basedOn w:val="SIBulletList2"/>
    <w:rsid w:val="007341FF"/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customStyle="1" w:styleId="CATBold">
    <w:name w:val="CAT Bold"/>
    <w:basedOn w:val="Normal"/>
    <w:next w:val="Normal"/>
    <w:link w:val="CATBoldChar"/>
    <w:rsid w:val="00490551"/>
    <w:pPr>
      <w:keepNext/>
      <w:spacing w:after="120"/>
    </w:pPr>
    <w:rPr>
      <w:b/>
      <w:bCs/>
      <w:szCs w:val="20"/>
    </w:rPr>
  </w:style>
  <w:style w:type="character" w:customStyle="1" w:styleId="CATBoldChar">
    <w:name w:val="CAT Bold Char"/>
    <w:basedOn w:val="DefaultParagraphFont"/>
    <w:link w:val="CATBold"/>
    <w:rsid w:val="00490551"/>
    <w:rPr>
      <w:rFonts w:ascii="Arial" w:eastAsia="Times New Roman" w:hAnsi="Arial" w:cs="Times New Roman"/>
      <w:b/>
      <w:bCs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B8646D"/>
    <w:pPr>
      <w:widowControl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DE7F03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vetnet.education.gov.au/Pages/TrainingDocs.aspx?q=78b15323-cd38-483e-aad7-1159b570a5c4" TargetMode="External"/><Relationship Id="rId12" Type="http://schemas.openxmlformats.org/officeDocument/2006/relationships/hyperlink" Target="https://vetnet.education.gov.au/Pages/TrainingDocs.aspx?q=78b15323-cd38-483e-aad7-1159b570a5c4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2c73281b-25aa-4866-b8f1-8686b4bf27ba"/>
    <ds:schemaRef ds:uri="http://www.w3.org/XML/1998/namespace"/>
    <ds:schemaRef ds:uri="http://schemas.openxmlformats.org/package/2006/metadata/core-properties"/>
    <ds:schemaRef ds:uri="c0c61cd0-8906-41a6-94dd-696765a41e7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DBE7E8-2BD8-45DB-BE0B-4AA6C73BE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3D72B8-55C2-9143-B1D0-2ECCE98C8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74</Words>
  <Characters>6698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 Before using this template, delete this statement. If the unit release is post-Release 1, then indicate the nature of change in the uSI Unit_AR Template</vt:lpstr>
    </vt:vector>
  </TitlesOfParts>
  <Company>AgriFood Skills Australia</Company>
  <LinksUpToDate>false</LinksUpToDate>
  <CharactersWithSpaces>7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2004 Assist basic bread production</dc:title>
  <dc:creator>Tina Berghella</dc:creator>
  <cp:lastModifiedBy>Lina Robinson</cp:lastModifiedBy>
  <cp:revision>2</cp:revision>
  <cp:lastPrinted>2017-05-25T23:41:00Z</cp:lastPrinted>
  <dcterms:created xsi:type="dcterms:W3CDTF">2017-10-09T03:51:00Z</dcterms:created>
  <dcterms:modified xsi:type="dcterms:W3CDTF">2017-10-09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